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08126" w14:textId="10EDC1D1" w:rsidR="00110C15" w:rsidRPr="005256ED" w:rsidRDefault="00235710" w:rsidP="00110C15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/>
          <w:szCs w:val="24"/>
          <w:shd w:val="clear" w:color="auto" w:fill="FFFFFF"/>
        </w:rPr>
      </w:pPr>
      <w:r w:rsidRPr="005256ED">
        <w:rPr>
          <w:rFonts w:ascii="Times New Roman" w:hAnsi="Times New Roman"/>
          <w:b/>
          <w:szCs w:val="24"/>
          <w:shd w:val="clear" w:color="auto" w:fill="FFFFFF"/>
        </w:rPr>
        <w:t>Supplementary Table 1</w:t>
      </w:r>
      <w:r w:rsidRPr="005256ED">
        <w:rPr>
          <w:rFonts w:ascii="Times New Roman" w:hAnsi="Times New Roman"/>
          <w:szCs w:val="24"/>
        </w:rPr>
        <w:t>.</w:t>
      </w:r>
      <w:r w:rsidRPr="005256ED">
        <w:rPr>
          <w:rFonts w:ascii="Times New Roman" w:hAnsi="Times New Roman"/>
          <w:szCs w:val="24"/>
          <w:shd w:val="clear" w:color="auto" w:fill="FFFFFF"/>
        </w:rPr>
        <w:t xml:space="preserve"> The loci in a previous major insomnia GWAS intersected in TWB2 arrays</w:t>
      </w:r>
    </w:p>
    <w:tbl>
      <w:tblPr>
        <w:tblW w:w="1052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22"/>
        <w:gridCol w:w="2264"/>
        <w:gridCol w:w="2805"/>
        <w:gridCol w:w="1643"/>
        <w:gridCol w:w="1643"/>
        <w:gridCol w:w="1643"/>
      </w:tblGrid>
      <w:tr w:rsidR="002F7243" w:rsidRPr="005256ED" w14:paraId="18851B8A" w14:textId="77777777" w:rsidTr="007336D3">
        <w:trPr>
          <w:trHeight w:val="206"/>
        </w:trPr>
        <w:tc>
          <w:tcPr>
            <w:tcW w:w="520" w:type="dxa"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175F46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b/>
                <w:bCs/>
                <w:kern w:val="24"/>
                <w:sz w:val="22"/>
              </w:rPr>
              <w:t>No.</w:t>
            </w:r>
          </w:p>
        </w:tc>
        <w:tc>
          <w:tcPr>
            <w:tcW w:w="2260" w:type="dxa"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7AF03C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b/>
                <w:bCs/>
                <w:kern w:val="24"/>
                <w:sz w:val="22"/>
              </w:rPr>
              <w:t>Loci</w:t>
            </w:r>
          </w:p>
        </w:tc>
        <w:tc>
          <w:tcPr>
            <w:tcW w:w="2800" w:type="dxa"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030D32C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b/>
                <w:bCs/>
                <w:kern w:val="24"/>
                <w:sz w:val="22"/>
              </w:rPr>
              <w:t>Gene</w:t>
            </w:r>
          </w:p>
        </w:tc>
        <w:tc>
          <w:tcPr>
            <w:tcW w:w="1640" w:type="dxa"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C21E55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b/>
                <w:bCs/>
                <w:kern w:val="24"/>
                <w:sz w:val="22"/>
              </w:rPr>
              <w:t>Type</w:t>
            </w:r>
          </w:p>
        </w:tc>
        <w:tc>
          <w:tcPr>
            <w:tcW w:w="1640" w:type="dxa"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68612C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b/>
                <w:bCs/>
                <w:kern w:val="24"/>
                <w:sz w:val="22"/>
              </w:rPr>
              <w:t>EAF</w:t>
            </w:r>
          </w:p>
        </w:tc>
        <w:tc>
          <w:tcPr>
            <w:tcW w:w="1640" w:type="dxa"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E64B51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b/>
                <w:bCs/>
                <w:kern w:val="24"/>
                <w:sz w:val="22"/>
              </w:rPr>
              <w:t>Source</w:t>
            </w:r>
          </w:p>
        </w:tc>
      </w:tr>
      <w:tr w:rsidR="002F7243" w:rsidRPr="005256ED" w14:paraId="1CC4D311" w14:textId="77777777" w:rsidTr="007336D3">
        <w:trPr>
          <w:trHeight w:val="375"/>
        </w:trPr>
        <w:tc>
          <w:tcPr>
            <w:tcW w:w="520" w:type="dxa"/>
            <w:tcBorders>
              <w:top w:val="single" w:sz="8" w:space="0" w:color="444444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57E363A" w14:textId="77777777" w:rsidR="00110C15" w:rsidRPr="005256ED" w:rsidRDefault="00235710" w:rsidP="007336D3">
            <w:pPr>
              <w:widowControl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</w:t>
            </w:r>
          </w:p>
        </w:tc>
        <w:tc>
          <w:tcPr>
            <w:tcW w:w="2260" w:type="dxa"/>
            <w:tcBorders>
              <w:top w:val="single" w:sz="8" w:space="0" w:color="444444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5F338A6" w14:textId="77777777" w:rsidR="00110C15" w:rsidRPr="005256ED" w:rsidRDefault="00235710" w:rsidP="007336D3">
            <w:pPr>
              <w:widowControl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015438</w:t>
            </w:r>
          </w:p>
        </w:tc>
        <w:tc>
          <w:tcPr>
            <w:tcW w:w="2800" w:type="dxa"/>
            <w:tcBorders>
              <w:top w:val="single" w:sz="8" w:space="0" w:color="444444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D0E929" w14:textId="77777777" w:rsidR="00110C15" w:rsidRPr="005256ED" w:rsidRDefault="00235710" w:rsidP="007336D3">
            <w:pPr>
              <w:widowControl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SALL1</w:t>
            </w:r>
          </w:p>
        </w:tc>
        <w:tc>
          <w:tcPr>
            <w:tcW w:w="1640" w:type="dxa"/>
            <w:tcBorders>
              <w:top w:val="single" w:sz="8" w:space="0" w:color="444444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F8D8DDB" w14:textId="77777777" w:rsidR="00110C15" w:rsidRPr="005256ED" w:rsidRDefault="00235710" w:rsidP="007336D3">
            <w:pPr>
              <w:widowControl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single" w:sz="8" w:space="0" w:color="444444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87DABC" w14:textId="77777777" w:rsidR="00110C15" w:rsidRPr="005256ED" w:rsidRDefault="00235710" w:rsidP="007336D3">
            <w:pPr>
              <w:widowControl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047</w:t>
            </w:r>
          </w:p>
        </w:tc>
        <w:tc>
          <w:tcPr>
            <w:tcW w:w="1640" w:type="dxa"/>
            <w:vMerge w:val="restart"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ADF1F69" w14:textId="7C6D71FD" w:rsidR="00110C15" w:rsidRPr="00B33C71" w:rsidRDefault="00235710" w:rsidP="007336D3">
            <w:pPr>
              <w:widowControl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  <w:highlight w:val="yellow"/>
              </w:rPr>
            </w:pPr>
            <w:r w:rsidRPr="00FB6CA1">
              <w:rPr>
                <w:rFonts w:ascii="Times New Roman" w:hAnsi="Times New Roman"/>
                <w:kern w:val="24"/>
                <w:sz w:val="16"/>
                <w:szCs w:val="16"/>
                <w:lang w:val="fr-FR"/>
              </w:rPr>
              <w:t>Jasen, P.R</w:t>
            </w:r>
            <w:r w:rsidR="00584FFF" w:rsidRPr="00FB6CA1">
              <w:rPr>
                <w:rFonts w:ascii="Times New Roman" w:hAnsi="Times New Roman"/>
                <w:kern w:val="24"/>
                <w:sz w:val="16"/>
                <w:szCs w:val="16"/>
                <w:lang w:val="fr-FR"/>
              </w:rPr>
              <w:t>.</w:t>
            </w:r>
            <w:r w:rsidRPr="00FB6CA1">
              <w:rPr>
                <w:rFonts w:ascii="Times New Roman" w:hAnsi="Times New Roman"/>
                <w:kern w:val="24"/>
                <w:sz w:val="16"/>
                <w:szCs w:val="16"/>
                <w:lang w:val="fr-FR"/>
              </w:rPr>
              <w:t xml:space="preserve">, et al. </w:t>
            </w:r>
            <w:r w:rsidRPr="00FB6CA1">
              <w:rPr>
                <w:rFonts w:ascii="Times New Roman" w:hAnsi="Times New Roman"/>
                <w:kern w:val="24"/>
                <w:sz w:val="16"/>
                <w:szCs w:val="16"/>
              </w:rPr>
              <w:t>Nat Genet (2019)</w:t>
            </w:r>
          </w:p>
        </w:tc>
      </w:tr>
      <w:tr w:rsidR="002F7243" w:rsidRPr="005256ED" w14:paraId="25357828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5E1F76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2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DE496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064213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2B19881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PLCL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34624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missens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AB40B2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2471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7ADDACA7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26C172E6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F4F692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3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82CA9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0758593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8A334F5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GLIS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339212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7761B4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3866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27EC13D4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1220D7D4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661B4F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4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67AE7C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0761240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D9DAD94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PHF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518DB2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59B956B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264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1CC0238F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4C73E9B4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04A04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5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986A454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0947428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5B1C1B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TPR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521FBB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9846A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035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14DBB9CF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670C42AC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5D97E6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6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3D1F68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13851554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8EA6D3C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MEIS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6D5D62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2A4302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2FD705F5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18F34602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C66A2F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7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85C4F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2614369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E19077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MEIS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E701E8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E5070F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235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3F0AB5F5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1AC13C2B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7D1719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8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FEECB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52555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6CD14C7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EFNA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4A31BB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06C0ED4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806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7C81CDCD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31C9233D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2DF97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9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8C90F45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1927902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5BA24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Non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A6CA6C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erge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547E4BB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99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421EC71B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727E7BC9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C599921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0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45442C7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238869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F92CA8D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OR5V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71392D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BAB1E6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68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7EBB4CCE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1E00F6E4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95FBF15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1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9328C9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2398144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347DEA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GNAO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735CB85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CD63C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78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237A183F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733012CF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60C3FAD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2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EF3A83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2737240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488193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TRPS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3B724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79AC7FB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338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17F6D402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01894C67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64E975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3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010E674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2815757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365E80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LOC10537879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7831FF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6F501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98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5560E6F6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4BBA0969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B44C784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4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A6B9FD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3131638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3A1C9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MIC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368218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CDA185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897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35E5CB6E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1516E2CE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B07E1CD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5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86E5B7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34490907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B72CC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SPAG5-AS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A3DE4F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3860916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03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581768A8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31B60E23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07B04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6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402A3E2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4643373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55D3E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 xml:space="preserve">IGF2BP1 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BAEB3E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838C2A5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006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548FF4FA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2AB4CFDE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0491D1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7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EE0D6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4702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A848FD7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470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8F152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E2A6DA6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502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1CBD716B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14BAED05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59741C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8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C2553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6119267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84CF3FB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 xml:space="preserve">NOL4L 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B38B076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8D6754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165D4F61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47D16914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22395C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19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A36FA7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647905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349AD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Non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F265AD1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erge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76DCD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579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2403FB6E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24F367AD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7B8EDF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20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C8F1F4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6510033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9B01095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Non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278EE8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erge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463BF6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3294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61B2D71D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4DD11239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8DD202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lastRenderedPageBreak/>
              <w:t>21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275CD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728017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F22B5A5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NKAIN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19F649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E2D330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927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6ACCCC93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5EC14864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B4E10F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22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2AD9C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77641763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CF2C07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EXD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7CEDFE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670D471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024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6192FB58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4B8E3777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80313F9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23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92203A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8181889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8F339D1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OLFM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5FDF573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BDED2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58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6340E496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6CEA29D8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9F2BC6E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24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0338686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910187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3BCB638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ZMYND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9A75FA1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50C82CC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2275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5C02A7BF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  <w:tr w:rsidR="002F7243" w:rsidRPr="005256ED" w14:paraId="3DF1CFAC" w14:textId="77777777" w:rsidTr="007336D3">
        <w:trPr>
          <w:trHeight w:val="375"/>
        </w:trPr>
        <w:tc>
          <w:tcPr>
            <w:tcW w:w="520" w:type="dxa"/>
            <w:tcBorders>
              <w:top w:val="nil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542D0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25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50D64A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rs984306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399FE2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LINC01798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3B79A7D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intronic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444444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5AE6AC7" w14:textId="77777777" w:rsidR="00110C15" w:rsidRPr="005256ED" w:rsidRDefault="00235710" w:rsidP="007336D3">
            <w:pPr>
              <w:widowControl/>
              <w:spacing w:line="206" w:lineRule="atLeast"/>
              <w:jc w:val="center"/>
              <w:textAlignment w:val="center"/>
              <w:rPr>
                <w:rFonts w:ascii="Arial" w:hAnsi="Arial" w:cs="Arial"/>
                <w:kern w:val="0"/>
                <w:sz w:val="36"/>
                <w:szCs w:val="36"/>
              </w:rPr>
            </w:pPr>
            <w:r w:rsidRPr="005256ED">
              <w:rPr>
                <w:rFonts w:ascii="Times New Roman" w:hAnsi="Times New Roman"/>
                <w:kern w:val="24"/>
                <w:sz w:val="16"/>
                <w:szCs w:val="16"/>
              </w:rPr>
              <w:t>0.584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vAlign w:val="center"/>
            <w:hideMark/>
          </w:tcPr>
          <w:p w14:paraId="2F432511" w14:textId="77777777" w:rsidR="00110C15" w:rsidRPr="005256ED" w:rsidRDefault="00110C15" w:rsidP="007336D3">
            <w:pPr>
              <w:widowControl/>
              <w:rPr>
                <w:rFonts w:ascii="Arial" w:hAnsi="Arial" w:cs="Arial"/>
                <w:kern w:val="0"/>
                <w:sz w:val="36"/>
                <w:szCs w:val="36"/>
              </w:rPr>
            </w:pPr>
          </w:p>
        </w:tc>
      </w:tr>
    </w:tbl>
    <w:p w14:paraId="00B8D2CE" w14:textId="77777777" w:rsidR="00110C15" w:rsidRPr="005256ED" w:rsidRDefault="00235710" w:rsidP="00110C15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/>
          <w:b/>
          <w:szCs w:val="24"/>
          <w:shd w:val="clear" w:color="auto" w:fill="FFFFFF"/>
        </w:rPr>
      </w:pPr>
      <w:r w:rsidRPr="005256ED">
        <w:rPr>
          <w:rFonts w:ascii="Times New Roman" w:eastAsia="Arial Unicode MS" w:hAnsi="Times New Roman"/>
          <w:sz w:val="20"/>
        </w:rPr>
        <w:t xml:space="preserve">EAF, Effect Allele Frequency of East Asian group in </w:t>
      </w:r>
      <w:proofErr w:type="spellStart"/>
      <w:r w:rsidRPr="005256ED">
        <w:rPr>
          <w:rFonts w:ascii="Times New Roman" w:eastAsia="Arial Unicode MS" w:hAnsi="Times New Roman"/>
          <w:sz w:val="20"/>
        </w:rPr>
        <w:t>dbSNP</w:t>
      </w:r>
      <w:proofErr w:type="spellEnd"/>
      <w:r w:rsidRPr="005256ED">
        <w:rPr>
          <w:rFonts w:ascii="Times New Roman" w:eastAsia="Arial Unicode MS" w:hAnsi="Times New Roman"/>
          <w:sz w:val="20"/>
        </w:rPr>
        <w:t>.</w:t>
      </w:r>
    </w:p>
    <w:p w14:paraId="4D7BC9BB" w14:textId="77777777" w:rsidR="00110C15" w:rsidRPr="005256ED" w:rsidRDefault="00110C15" w:rsidP="00110C15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/>
          <w:szCs w:val="24"/>
          <w:shd w:val="clear" w:color="auto" w:fill="FFFFFF"/>
        </w:rPr>
      </w:pPr>
    </w:p>
    <w:p w14:paraId="20F6DACF" w14:textId="77777777" w:rsidR="00110C15" w:rsidRPr="005256ED" w:rsidRDefault="00110C15" w:rsidP="00110C15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/>
          <w:szCs w:val="24"/>
          <w:shd w:val="clear" w:color="auto" w:fill="FFFFFF"/>
        </w:rPr>
      </w:pPr>
    </w:p>
    <w:p w14:paraId="39350E44" w14:textId="0B9290C6" w:rsidR="0024100D" w:rsidRDefault="0024100D">
      <w:pPr>
        <w:widowControl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br w:type="page"/>
      </w:r>
    </w:p>
    <w:p w14:paraId="0D91EFE7" w14:textId="77777777" w:rsidR="0024100D" w:rsidRDefault="0024100D" w:rsidP="0024100D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/>
          <w:b/>
          <w:szCs w:val="24"/>
          <w:shd w:val="clear" w:color="auto" w:fill="FFFFFF"/>
        </w:rPr>
      </w:pPr>
      <w:r>
        <w:rPr>
          <w:rFonts w:ascii="Times New Roman" w:hAnsi="Times New Roman"/>
          <w:b/>
          <w:szCs w:val="24"/>
          <w:shd w:val="clear" w:color="auto" w:fill="FFFFFF"/>
        </w:rPr>
        <w:lastRenderedPageBreak/>
        <w:t xml:space="preserve">Supplementary Table 2. </w:t>
      </w:r>
      <w:r>
        <w:rPr>
          <w:rFonts w:ascii="Times New Roman" w:eastAsia="Arial Unicode MS" w:hAnsi="Times New Roman"/>
          <w:bCs/>
        </w:rPr>
        <w:t>Association between the gender factors in all migraine patients grouped by the presence or absence of insomnia</w:t>
      </w:r>
      <w:r>
        <w:rPr>
          <w:rFonts w:ascii="Times New Roman" w:hAnsi="Times New Roman"/>
          <w:b/>
          <w:szCs w:val="24"/>
          <w:shd w:val="clear" w:color="auto" w:fill="FFFFFF"/>
        </w:rPr>
        <w:t xml:space="preserve"> </w:t>
      </w:r>
    </w:p>
    <w:tbl>
      <w:tblPr>
        <w:tblW w:w="14352" w:type="dxa"/>
        <w:tblInd w:w="-28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75"/>
        <w:gridCol w:w="1202"/>
        <w:gridCol w:w="1879"/>
        <w:gridCol w:w="836"/>
        <w:gridCol w:w="374"/>
        <w:gridCol w:w="3350"/>
        <w:gridCol w:w="1527"/>
        <w:gridCol w:w="807"/>
        <w:gridCol w:w="929"/>
        <w:gridCol w:w="911"/>
        <w:gridCol w:w="1009"/>
        <w:gridCol w:w="653"/>
      </w:tblGrid>
      <w:tr w:rsidR="0024100D" w14:paraId="60CEBC8A" w14:textId="77777777" w:rsidTr="0024100D">
        <w:trPr>
          <w:trHeight w:val="582"/>
        </w:trPr>
        <w:tc>
          <w:tcPr>
            <w:tcW w:w="875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AD2F8F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Groups</w:t>
            </w:r>
          </w:p>
        </w:tc>
        <w:tc>
          <w:tcPr>
            <w:tcW w:w="1202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065518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SNP</w:t>
            </w:r>
          </w:p>
        </w:tc>
        <w:tc>
          <w:tcPr>
            <w:tcW w:w="1879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FB52E2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Position</w:t>
            </w:r>
          </w:p>
          <w:p w14:paraId="3EA787C9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(GRCh38.p12)</w:t>
            </w:r>
          </w:p>
        </w:tc>
        <w:tc>
          <w:tcPr>
            <w:tcW w:w="836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110223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MAF</w:t>
            </w:r>
          </w:p>
        </w:tc>
        <w:tc>
          <w:tcPr>
            <w:tcW w:w="374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8BC391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TWB</w:t>
            </w:r>
          </w:p>
        </w:tc>
        <w:tc>
          <w:tcPr>
            <w:tcW w:w="3350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DA7D1F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Gene</w:t>
            </w:r>
          </w:p>
        </w:tc>
        <w:tc>
          <w:tcPr>
            <w:tcW w:w="1527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FEFA61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Type</w:t>
            </w:r>
          </w:p>
        </w:tc>
        <w:tc>
          <w:tcPr>
            <w:tcW w:w="807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D85F8F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Variant change</w:t>
            </w:r>
          </w:p>
        </w:tc>
        <w:tc>
          <w:tcPr>
            <w:tcW w:w="1840" w:type="dxa"/>
            <w:gridSpan w:val="2"/>
            <w:tcBorders>
              <w:top w:val="single" w:sz="8" w:space="0" w:color="444444"/>
              <w:left w:val="nil"/>
              <w:bottom w:val="single" w:sz="8" w:space="0" w:color="444444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D6E8C2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Variant allele frequency</w:t>
            </w:r>
          </w:p>
        </w:tc>
        <w:tc>
          <w:tcPr>
            <w:tcW w:w="1009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AC4567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OR</w:t>
            </w:r>
          </w:p>
        </w:tc>
        <w:tc>
          <w:tcPr>
            <w:tcW w:w="653" w:type="dxa"/>
            <w:vMerge w:val="restart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EF3B9C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bCs/>
                <w:i/>
                <w:iCs/>
                <w:sz w:val="16"/>
                <w:szCs w:val="16"/>
              </w:rPr>
              <w:t>P</w:t>
            </w:r>
            <w:r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  <w:t>-value</w:t>
            </w:r>
          </w:p>
        </w:tc>
      </w:tr>
      <w:tr w:rsidR="0024100D" w14:paraId="2C503838" w14:textId="77777777" w:rsidTr="0024100D">
        <w:trPr>
          <w:trHeight w:val="582"/>
        </w:trPr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23F769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D76BF5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5576BC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B8F73F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F1E368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ADFD7A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E1EBFD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272B5D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  <w:tc>
          <w:tcPr>
            <w:tcW w:w="929" w:type="dxa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B7828D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sz w:val="16"/>
                <w:szCs w:val="16"/>
              </w:rPr>
              <w:t>Insomnia</w:t>
            </w:r>
          </w:p>
          <w:p w14:paraId="37182720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sz w:val="16"/>
                <w:szCs w:val="16"/>
              </w:rPr>
              <w:t>group</w:t>
            </w:r>
          </w:p>
        </w:tc>
        <w:tc>
          <w:tcPr>
            <w:tcW w:w="911" w:type="dxa"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A1D08A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sz w:val="16"/>
                <w:szCs w:val="16"/>
              </w:rPr>
              <w:t>Non-insomnia</w:t>
            </w:r>
          </w:p>
          <w:p w14:paraId="3ECA16C6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b/>
                <w:sz w:val="16"/>
                <w:szCs w:val="16"/>
              </w:rPr>
              <w:t>group</w:t>
            </w: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D87F32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444444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949621" w14:textId="77777777" w:rsidR="0024100D" w:rsidRDefault="0024100D">
            <w:pPr>
              <w:widowControl/>
              <w:rPr>
                <w:rFonts w:ascii="Times New Roman" w:eastAsia="Arial Unicode MS" w:hAnsi="Times New Roman"/>
                <w:b/>
                <w:sz w:val="16"/>
                <w:szCs w:val="16"/>
              </w:rPr>
            </w:pPr>
          </w:p>
        </w:tc>
      </w:tr>
      <w:tr w:rsidR="0024100D" w14:paraId="0C4783FE" w14:textId="77777777" w:rsidTr="0024100D">
        <w:trPr>
          <w:trHeight w:val="283"/>
        </w:trPr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899A15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sz w:val="16"/>
                <w:szCs w:val="16"/>
              </w:rPr>
              <w:t>Male</w:t>
            </w:r>
          </w:p>
        </w:tc>
        <w:tc>
          <w:tcPr>
            <w:tcW w:w="12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5E8D405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s145888117</w:t>
            </w:r>
          </w:p>
        </w:tc>
        <w:tc>
          <w:tcPr>
            <w:tcW w:w="1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1AAD18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hr9:96557057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6F2D11" w14:textId="77777777" w:rsidR="0024100D" w:rsidRDefault="0024100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0.033</w:t>
            </w:r>
          </w:p>
        </w:tc>
        <w:tc>
          <w:tcPr>
            <w:tcW w:w="3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209341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kern w:val="24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kern w:val="24"/>
                <w:sz w:val="16"/>
                <w:szCs w:val="16"/>
              </w:rPr>
              <w:t>0.033</w:t>
            </w:r>
          </w:p>
        </w:tc>
        <w:tc>
          <w:tcPr>
            <w:tcW w:w="3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BE19A8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DC14B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EAEADE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tronic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412044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&gt;A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17F8D78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32%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631A59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.46%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5F6956E" w14:textId="77777777" w:rsidR="0024100D" w:rsidRDefault="0024100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0.03</w:t>
            </w:r>
          </w:p>
          <w:p w14:paraId="3FCF99A4" w14:textId="77777777" w:rsidR="0024100D" w:rsidRDefault="0024100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 [0.0,0.25]</w:t>
            </w:r>
          </w:p>
        </w:tc>
        <w:tc>
          <w:tcPr>
            <w:tcW w:w="6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A460C03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.00E-07</w:t>
            </w:r>
          </w:p>
        </w:tc>
      </w:tr>
      <w:tr w:rsidR="0024100D" w14:paraId="67DF126D" w14:textId="77777777" w:rsidTr="0024100D">
        <w:trPr>
          <w:trHeight w:val="283"/>
        </w:trPr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9F63E4" w14:textId="77777777" w:rsidR="0024100D" w:rsidRDefault="0024100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Arial Unicode MS" w:hAnsi="Times New Roman"/>
                <w:sz w:val="16"/>
                <w:szCs w:val="16"/>
              </w:rPr>
            </w:pPr>
            <w:r>
              <w:rPr>
                <w:rFonts w:ascii="Times New Roman" w:eastAsia="Arial Unicode MS" w:hAnsi="Times New Roman"/>
                <w:sz w:val="16"/>
                <w:szCs w:val="16"/>
              </w:rPr>
              <w:t>Female</w:t>
            </w:r>
          </w:p>
        </w:tc>
        <w:tc>
          <w:tcPr>
            <w:tcW w:w="12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3C7F9A5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s28535526</w:t>
            </w:r>
          </w:p>
        </w:tc>
        <w:tc>
          <w:tcPr>
            <w:tcW w:w="1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C1044A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hr22:48692695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CE3A17" w14:textId="77777777" w:rsidR="0024100D" w:rsidRDefault="0024100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0.128</w:t>
            </w:r>
          </w:p>
        </w:tc>
        <w:tc>
          <w:tcPr>
            <w:tcW w:w="3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974877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kern w:val="24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kern w:val="24"/>
                <w:sz w:val="16"/>
                <w:szCs w:val="16"/>
              </w:rPr>
              <w:t>0.130</w:t>
            </w:r>
          </w:p>
        </w:tc>
        <w:tc>
          <w:tcPr>
            <w:tcW w:w="3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CC3DB56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AFA5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C277D8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tronic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7C47DA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&gt;A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DDD3A62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.44%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B158BC8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.60%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A04AC1" w14:textId="77777777" w:rsidR="0024100D" w:rsidRDefault="0024100D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0.38 [0.25,0.56]</w:t>
            </w:r>
          </w:p>
        </w:tc>
        <w:tc>
          <w:tcPr>
            <w:tcW w:w="6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609272" w14:textId="77777777" w:rsidR="0024100D" w:rsidRDefault="0024100D">
            <w:pPr>
              <w:pStyle w:val="Web"/>
              <w:spacing w:before="0" w:beforeAutospacing="0" w:after="0" w:afterAutospacing="0"/>
              <w:jc w:val="center"/>
              <w:textAlignment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12E-07</w:t>
            </w:r>
          </w:p>
        </w:tc>
      </w:tr>
    </w:tbl>
    <w:p w14:paraId="73D2D8D4" w14:textId="77777777" w:rsidR="0024100D" w:rsidRDefault="0024100D" w:rsidP="0024100D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/>
          <w:szCs w:val="24"/>
          <w:shd w:val="clear" w:color="auto" w:fill="FFFFFF"/>
        </w:rPr>
      </w:pPr>
      <w:r>
        <w:rPr>
          <w:rFonts w:ascii="Times New Roman" w:eastAsia="Arial Unicode MS" w:hAnsi="Times New Roman"/>
          <w:sz w:val="20"/>
        </w:rPr>
        <w:t xml:space="preserve">A phenotype association study was performed on all migraine cohorts, which were divided into male and female and grouped by the presence or absence of insomnia. Significant variants with P-value &lt; 1E-6 are listed with the allele frequency, odds ratio (OR), and 95% confidence interval. MAF, minor allele frequency of East Asian group in </w:t>
      </w:r>
      <w:proofErr w:type="spellStart"/>
      <w:r>
        <w:rPr>
          <w:rFonts w:ascii="Times New Roman" w:eastAsia="Arial Unicode MS" w:hAnsi="Times New Roman"/>
          <w:sz w:val="20"/>
        </w:rPr>
        <w:t>dbSNP</w:t>
      </w:r>
      <w:proofErr w:type="spellEnd"/>
      <w:r>
        <w:rPr>
          <w:rFonts w:ascii="Times New Roman" w:eastAsia="Arial Unicode MS" w:hAnsi="Times New Roman"/>
          <w:sz w:val="20"/>
        </w:rPr>
        <w:t>; TWB, minor allele frequency in Taiwan Biobank.</w:t>
      </w:r>
    </w:p>
    <w:p w14:paraId="10C8BD58" w14:textId="77777777" w:rsidR="00110C15" w:rsidRPr="0024100D" w:rsidRDefault="00110C15">
      <w:pPr>
        <w:widowControl/>
        <w:rPr>
          <w:rFonts w:ascii="Times New Roman" w:hAnsi="Times New Roman"/>
          <w:color w:val="FF0000"/>
        </w:rPr>
      </w:pPr>
    </w:p>
    <w:sectPr w:rsidR="00110C15" w:rsidRPr="0024100D" w:rsidSect="00E00509">
      <w:footerReference w:type="default" r:id="rId9"/>
      <w:pgSz w:w="16838" w:h="11906" w:orient="landscape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D833E" w14:textId="77777777" w:rsidR="00091DEF" w:rsidRDefault="00091DEF">
      <w:r>
        <w:separator/>
      </w:r>
    </w:p>
  </w:endnote>
  <w:endnote w:type="continuationSeparator" w:id="0">
    <w:p w14:paraId="7EC7AF6B" w14:textId="77777777" w:rsidR="00091DEF" w:rsidRDefault="00091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 LightCond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IZ UD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AEE05" w14:textId="77777777" w:rsidR="007512B4" w:rsidRDefault="007512B4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 w:rsidR="009124D2" w:rsidRPr="009124D2">
      <w:rPr>
        <w:noProof/>
        <w:lang w:val="zh-TW"/>
      </w:rPr>
      <w:t>24</w:t>
    </w:r>
    <w:r>
      <w:rPr>
        <w:noProof/>
        <w:lang w:val="zh-TW"/>
      </w:rPr>
      <w:fldChar w:fldCharType="end"/>
    </w:r>
  </w:p>
  <w:p w14:paraId="7C39F940" w14:textId="77777777" w:rsidR="007512B4" w:rsidRDefault="007512B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2A344" w14:textId="77777777" w:rsidR="00091DEF" w:rsidRDefault="00091DEF">
      <w:r>
        <w:separator/>
      </w:r>
    </w:p>
  </w:footnote>
  <w:footnote w:type="continuationSeparator" w:id="0">
    <w:p w14:paraId="3A769F40" w14:textId="77777777" w:rsidR="00091DEF" w:rsidRDefault="00091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5BE9"/>
    <w:multiLevelType w:val="multilevel"/>
    <w:tmpl w:val="9C0E4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F368F5"/>
    <w:multiLevelType w:val="multilevel"/>
    <w:tmpl w:val="952C5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770CA8"/>
    <w:multiLevelType w:val="multilevel"/>
    <w:tmpl w:val="69740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F56768"/>
    <w:multiLevelType w:val="multilevel"/>
    <w:tmpl w:val="BD3C1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986A8A"/>
    <w:multiLevelType w:val="multilevel"/>
    <w:tmpl w:val="102A9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D62F74"/>
    <w:multiLevelType w:val="hybridMultilevel"/>
    <w:tmpl w:val="A85C77A4"/>
    <w:lvl w:ilvl="0" w:tplc="9E629176">
      <w:start w:val="1"/>
      <w:numFmt w:val="decimal"/>
      <w:lvlText w:val="%1."/>
      <w:lvlJc w:val="left"/>
      <w:pPr>
        <w:ind w:left="480" w:hanging="480"/>
      </w:pPr>
    </w:lvl>
    <w:lvl w:ilvl="1" w:tplc="D6E81098" w:tentative="1">
      <w:start w:val="1"/>
      <w:numFmt w:val="ideographTraditional"/>
      <w:lvlText w:val="%2、"/>
      <w:lvlJc w:val="left"/>
      <w:pPr>
        <w:ind w:left="960" w:hanging="480"/>
      </w:pPr>
    </w:lvl>
    <w:lvl w:ilvl="2" w:tplc="F91A1048" w:tentative="1">
      <w:start w:val="1"/>
      <w:numFmt w:val="lowerRoman"/>
      <w:lvlText w:val="%3."/>
      <w:lvlJc w:val="right"/>
      <w:pPr>
        <w:ind w:left="1440" w:hanging="480"/>
      </w:pPr>
    </w:lvl>
    <w:lvl w:ilvl="3" w:tplc="1DDE1484" w:tentative="1">
      <w:start w:val="1"/>
      <w:numFmt w:val="decimal"/>
      <w:lvlText w:val="%4."/>
      <w:lvlJc w:val="left"/>
      <w:pPr>
        <w:ind w:left="1920" w:hanging="480"/>
      </w:pPr>
    </w:lvl>
    <w:lvl w:ilvl="4" w:tplc="779E4876" w:tentative="1">
      <w:start w:val="1"/>
      <w:numFmt w:val="ideographTraditional"/>
      <w:lvlText w:val="%5、"/>
      <w:lvlJc w:val="left"/>
      <w:pPr>
        <w:ind w:left="2400" w:hanging="480"/>
      </w:pPr>
    </w:lvl>
    <w:lvl w:ilvl="5" w:tplc="32F2BC00" w:tentative="1">
      <w:start w:val="1"/>
      <w:numFmt w:val="lowerRoman"/>
      <w:lvlText w:val="%6."/>
      <w:lvlJc w:val="right"/>
      <w:pPr>
        <w:ind w:left="2880" w:hanging="480"/>
      </w:pPr>
    </w:lvl>
    <w:lvl w:ilvl="6" w:tplc="CF941876" w:tentative="1">
      <w:start w:val="1"/>
      <w:numFmt w:val="decimal"/>
      <w:lvlText w:val="%7."/>
      <w:lvlJc w:val="left"/>
      <w:pPr>
        <w:ind w:left="3360" w:hanging="480"/>
      </w:pPr>
    </w:lvl>
    <w:lvl w:ilvl="7" w:tplc="D6A864A0" w:tentative="1">
      <w:start w:val="1"/>
      <w:numFmt w:val="ideographTraditional"/>
      <w:lvlText w:val="%8、"/>
      <w:lvlJc w:val="left"/>
      <w:pPr>
        <w:ind w:left="3840" w:hanging="480"/>
      </w:pPr>
    </w:lvl>
    <w:lvl w:ilvl="8" w:tplc="C50E4C16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4D2737C"/>
    <w:multiLevelType w:val="multilevel"/>
    <w:tmpl w:val="6A443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EB7AE5"/>
    <w:multiLevelType w:val="hybridMultilevel"/>
    <w:tmpl w:val="079AED56"/>
    <w:lvl w:ilvl="0" w:tplc="6A908140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111A5D44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717E91DA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C7463BB4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EF4256C2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DE7CBBB0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D49052FC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2192244A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8DC65C14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55F968E1"/>
    <w:multiLevelType w:val="hybridMultilevel"/>
    <w:tmpl w:val="836AF916"/>
    <w:lvl w:ilvl="0" w:tplc="FF587276">
      <w:start w:val="1"/>
      <w:numFmt w:val="decimal"/>
      <w:lvlText w:val="%1."/>
      <w:lvlJc w:val="left"/>
      <w:pPr>
        <w:ind w:left="480" w:hanging="480"/>
      </w:pPr>
    </w:lvl>
    <w:lvl w:ilvl="1" w:tplc="A8682468" w:tentative="1">
      <w:start w:val="1"/>
      <w:numFmt w:val="ideographTraditional"/>
      <w:lvlText w:val="%2、"/>
      <w:lvlJc w:val="left"/>
      <w:pPr>
        <w:ind w:left="960" w:hanging="480"/>
      </w:pPr>
    </w:lvl>
    <w:lvl w:ilvl="2" w:tplc="0E74C996" w:tentative="1">
      <w:start w:val="1"/>
      <w:numFmt w:val="lowerRoman"/>
      <w:lvlText w:val="%3."/>
      <w:lvlJc w:val="right"/>
      <w:pPr>
        <w:ind w:left="1440" w:hanging="480"/>
      </w:pPr>
    </w:lvl>
    <w:lvl w:ilvl="3" w:tplc="0930B608" w:tentative="1">
      <w:start w:val="1"/>
      <w:numFmt w:val="decimal"/>
      <w:lvlText w:val="%4."/>
      <w:lvlJc w:val="left"/>
      <w:pPr>
        <w:ind w:left="1920" w:hanging="480"/>
      </w:pPr>
    </w:lvl>
    <w:lvl w:ilvl="4" w:tplc="C07E403C" w:tentative="1">
      <w:start w:val="1"/>
      <w:numFmt w:val="ideographTraditional"/>
      <w:lvlText w:val="%5、"/>
      <w:lvlJc w:val="left"/>
      <w:pPr>
        <w:ind w:left="2400" w:hanging="480"/>
      </w:pPr>
    </w:lvl>
    <w:lvl w:ilvl="5" w:tplc="A51E1BC6" w:tentative="1">
      <w:start w:val="1"/>
      <w:numFmt w:val="lowerRoman"/>
      <w:lvlText w:val="%6."/>
      <w:lvlJc w:val="right"/>
      <w:pPr>
        <w:ind w:left="2880" w:hanging="480"/>
      </w:pPr>
    </w:lvl>
    <w:lvl w:ilvl="6" w:tplc="BFD4D324" w:tentative="1">
      <w:start w:val="1"/>
      <w:numFmt w:val="decimal"/>
      <w:lvlText w:val="%7."/>
      <w:lvlJc w:val="left"/>
      <w:pPr>
        <w:ind w:left="3360" w:hanging="480"/>
      </w:pPr>
    </w:lvl>
    <w:lvl w:ilvl="7" w:tplc="C4383836" w:tentative="1">
      <w:start w:val="1"/>
      <w:numFmt w:val="ideographTraditional"/>
      <w:lvlText w:val="%8、"/>
      <w:lvlJc w:val="left"/>
      <w:pPr>
        <w:ind w:left="3840" w:hanging="480"/>
      </w:pPr>
    </w:lvl>
    <w:lvl w:ilvl="8" w:tplc="CF42AF2C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600775C"/>
    <w:multiLevelType w:val="multilevel"/>
    <w:tmpl w:val="B6D82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39330E"/>
    <w:multiLevelType w:val="multilevel"/>
    <w:tmpl w:val="8BD6F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20E7015"/>
    <w:multiLevelType w:val="multilevel"/>
    <w:tmpl w:val="5C1E6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D477C3"/>
    <w:multiLevelType w:val="multilevel"/>
    <w:tmpl w:val="77183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BF72547"/>
    <w:multiLevelType w:val="multilevel"/>
    <w:tmpl w:val="BBFE6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B05D00"/>
    <w:multiLevelType w:val="hybridMultilevel"/>
    <w:tmpl w:val="3AD0C92A"/>
    <w:lvl w:ilvl="0" w:tplc="5BE00E32">
      <w:start w:val="1"/>
      <w:numFmt w:val="decimal"/>
      <w:lvlText w:val="%1."/>
      <w:lvlJc w:val="left"/>
      <w:pPr>
        <w:ind w:left="480" w:hanging="480"/>
      </w:pPr>
    </w:lvl>
    <w:lvl w:ilvl="1" w:tplc="D1428FC6" w:tentative="1">
      <w:start w:val="1"/>
      <w:numFmt w:val="ideographTraditional"/>
      <w:lvlText w:val="%2、"/>
      <w:lvlJc w:val="left"/>
      <w:pPr>
        <w:ind w:left="960" w:hanging="480"/>
      </w:pPr>
    </w:lvl>
    <w:lvl w:ilvl="2" w:tplc="236EB48E" w:tentative="1">
      <w:start w:val="1"/>
      <w:numFmt w:val="lowerRoman"/>
      <w:lvlText w:val="%3."/>
      <w:lvlJc w:val="right"/>
      <w:pPr>
        <w:ind w:left="1440" w:hanging="480"/>
      </w:pPr>
    </w:lvl>
    <w:lvl w:ilvl="3" w:tplc="58B6D574" w:tentative="1">
      <w:start w:val="1"/>
      <w:numFmt w:val="decimal"/>
      <w:lvlText w:val="%4."/>
      <w:lvlJc w:val="left"/>
      <w:pPr>
        <w:ind w:left="1920" w:hanging="480"/>
      </w:pPr>
    </w:lvl>
    <w:lvl w:ilvl="4" w:tplc="76CE604C" w:tentative="1">
      <w:start w:val="1"/>
      <w:numFmt w:val="ideographTraditional"/>
      <w:lvlText w:val="%5、"/>
      <w:lvlJc w:val="left"/>
      <w:pPr>
        <w:ind w:left="2400" w:hanging="480"/>
      </w:pPr>
    </w:lvl>
    <w:lvl w:ilvl="5" w:tplc="9CB0B2B2" w:tentative="1">
      <w:start w:val="1"/>
      <w:numFmt w:val="lowerRoman"/>
      <w:lvlText w:val="%6."/>
      <w:lvlJc w:val="right"/>
      <w:pPr>
        <w:ind w:left="2880" w:hanging="480"/>
      </w:pPr>
    </w:lvl>
    <w:lvl w:ilvl="6" w:tplc="DD1E8A38" w:tentative="1">
      <w:start w:val="1"/>
      <w:numFmt w:val="decimal"/>
      <w:lvlText w:val="%7."/>
      <w:lvlJc w:val="left"/>
      <w:pPr>
        <w:ind w:left="3360" w:hanging="480"/>
      </w:pPr>
    </w:lvl>
    <w:lvl w:ilvl="7" w:tplc="EA38EC96" w:tentative="1">
      <w:start w:val="1"/>
      <w:numFmt w:val="ideographTraditional"/>
      <w:lvlText w:val="%8、"/>
      <w:lvlJc w:val="left"/>
      <w:pPr>
        <w:ind w:left="3840" w:hanging="480"/>
      </w:pPr>
    </w:lvl>
    <w:lvl w:ilvl="8" w:tplc="EF44AFDC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2A56847"/>
    <w:multiLevelType w:val="multilevel"/>
    <w:tmpl w:val="8BD6F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BF37549"/>
    <w:multiLevelType w:val="hybridMultilevel"/>
    <w:tmpl w:val="9662D470"/>
    <w:lvl w:ilvl="0" w:tplc="265AAED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8FC4B5AE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7F58F46A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29063AB0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94EDBA2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5C8E4530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D572F2C2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9BC8BCD6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C04630A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E0D7A89"/>
    <w:multiLevelType w:val="multilevel"/>
    <w:tmpl w:val="75084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6842802">
    <w:abstractNumId w:val="16"/>
  </w:num>
  <w:num w:numId="2" w16cid:durableId="1747141216">
    <w:abstractNumId w:val="7"/>
  </w:num>
  <w:num w:numId="3" w16cid:durableId="919368491">
    <w:abstractNumId w:val="8"/>
  </w:num>
  <w:num w:numId="4" w16cid:durableId="1731613033">
    <w:abstractNumId w:val="5"/>
  </w:num>
  <w:num w:numId="5" w16cid:durableId="1035085931">
    <w:abstractNumId w:val="14"/>
  </w:num>
  <w:num w:numId="6" w16cid:durableId="494230203">
    <w:abstractNumId w:val="17"/>
  </w:num>
  <w:num w:numId="7" w16cid:durableId="1639797749">
    <w:abstractNumId w:val="11"/>
  </w:num>
  <w:num w:numId="8" w16cid:durableId="2084644189">
    <w:abstractNumId w:val="4"/>
  </w:num>
  <w:num w:numId="9" w16cid:durableId="1362438081">
    <w:abstractNumId w:val="13"/>
  </w:num>
  <w:num w:numId="10" w16cid:durableId="559245441">
    <w:abstractNumId w:val="0"/>
  </w:num>
  <w:num w:numId="11" w16cid:durableId="293369885">
    <w:abstractNumId w:val="1"/>
  </w:num>
  <w:num w:numId="12" w16cid:durableId="1757248268">
    <w:abstractNumId w:val="6"/>
  </w:num>
  <w:num w:numId="13" w16cid:durableId="731004587">
    <w:abstractNumId w:val="3"/>
  </w:num>
  <w:num w:numId="14" w16cid:durableId="565729830">
    <w:abstractNumId w:val="2"/>
  </w:num>
  <w:num w:numId="15" w16cid:durableId="1064991465">
    <w:abstractNumId w:val="9"/>
  </w:num>
  <w:num w:numId="16" w16cid:durableId="1639147506">
    <w:abstractNumId w:val="12"/>
  </w:num>
  <w:num w:numId="17" w16cid:durableId="183515653">
    <w:abstractNumId w:val="15"/>
  </w:num>
  <w:num w:numId="18" w16cid:durableId="15991718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48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zA0N7QwNTUzs7RQ0lEKTi0uzszPAykwrgUAkChT0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rdexxdsk5pvsfezvwm50z0a5209d2p9t22r&quot;&gt;GWAS insomnia&lt;record-ids&gt;&lt;item&gt;269&lt;/item&gt;&lt;item&gt;271&lt;/item&gt;&lt;item&gt;272&lt;/item&gt;&lt;item&gt;285&lt;/item&gt;&lt;item&gt;306&lt;/item&gt;&lt;item&gt;348&lt;/item&gt;&lt;item&gt;350&lt;/item&gt;&lt;item&gt;351&lt;/item&gt;&lt;item&gt;363&lt;/item&gt;&lt;item&gt;502&lt;/item&gt;&lt;item&gt;509&lt;/item&gt;&lt;item&gt;866&lt;/item&gt;&lt;item&gt;925&lt;/item&gt;&lt;item&gt;959&lt;/item&gt;&lt;item&gt;1209&lt;/item&gt;&lt;item&gt;1291&lt;/item&gt;&lt;item&gt;1306&lt;/item&gt;&lt;item&gt;1307&lt;/item&gt;&lt;item&gt;1324&lt;/item&gt;&lt;item&gt;1334&lt;/item&gt;&lt;item&gt;1335&lt;/item&gt;&lt;item&gt;1336&lt;/item&gt;&lt;item&gt;1363&lt;/item&gt;&lt;item&gt;1365&lt;/item&gt;&lt;item&gt;2077&lt;/item&gt;&lt;item&gt;2116&lt;/item&gt;&lt;item&gt;2131&lt;/item&gt;&lt;item&gt;2141&lt;/item&gt;&lt;item&gt;2143&lt;/item&gt;&lt;item&gt;2144&lt;/item&gt;&lt;item&gt;2201&lt;/item&gt;&lt;item&gt;2202&lt;/item&gt;&lt;item&gt;2204&lt;/item&gt;&lt;item&gt;2211&lt;/item&gt;&lt;item&gt;2212&lt;/item&gt;&lt;item&gt;2221&lt;/item&gt;&lt;item&gt;2225&lt;/item&gt;&lt;item&gt;2228&lt;/item&gt;&lt;item&gt;2230&lt;/item&gt;&lt;item&gt;2510&lt;/item&gt;&lt;item&gt;2511&lt;/item&gt;&lt;item&gt;2512&lt;/item&gt;&lt;item&gt;2513&lt;/item&gt;&lt;item&gt;2514&lt;/item&gt;&lt;item&gt;2881&lt;/item&gt;&lt;item&gt;2883&lt;/item&gt;&lt;item&gt;2903&lt;/item&gt;&lt;item&gt;2924&lt;/item&gt;&lt;item&gt;2983&lt;/item&gt;&lt;/record-ids&gt;&lt;/item&gt;&lt;/Libraries&gt;"/>
  </w:docVars>
  <w:rsids>
    <w:rsidRoot w:val="003C7715"/>
    <w:rsid w:val="00000265"/>
    <w:rsid w:val="00002BB9"/>
    <w:rsid w:val="000030E0"/>
    <w:rsid w:val="00005C39"/>
    <w:rsid w:val="00006595"/>
    <w:rsid w:val="0000750D"/>
    <w:rsid w:val="000079C7"/>
    <w:rsid w:val="00007EDA"/>
    <w:rsid w:val="00010715"/>
    <w:rsid w:val="000129C5"/>
    <w:rsid w:val="000132BE"/>
    <w:rsid w:val="000153AC"/>
    <w:rsid w:val="00015A18"/>
    <w:rsid w:val="00015E61"/>
    <w:rsid w:val="00016DAA"/>
    <w:rsid w:val="000177BA"/>
    <w:rsid w:val="00020573"/>
    <w:rsid w:val="00020874"/>
    <w:rsid w:val="00021ACF"/>
    <w:rsid w:val="0002244E"/>
    <w:rsid w:val="000225A7"/>
    <w:rsid w:val="00022647"/>
    <w:rsid w:val="00024A6C"/>
    <w:rsid w:val="000253CB"/>
    <w:rsid w:val="00025EB2"/>
    <w:rsid w:val="000260CB"/>
    <w:rsid w:val="00026340"/>
    <w:rsid w:val="00027CFE"/>
    <w:rsid w:val="00027F3F"/>
    <w:rsid w:val="000308B0"/>
    <w:rsid w:val="0003195E"/>
    <w:rsid w:val="000325C1"/>
    <w:rsid w:val="000325E5"/>
    <w:rsid w:val="00033818"/>
    <w:rsid w:val="00034D92"/>
    <w:rsid w:val="00034E30"/>
    <w:rsid w:val="00035EC7"/>
    <w:rsid w:val="00036458"/>
    <w:rsid w:val="00036AE8"/>
    <w:rsid w:val="00042C7C"/>
    <w:rsid w:val="00042CA6"/>
    <w:rsid w:val="0004378E"/>
    <w:rsid w:val="00043D69"/>
    <w:rsid w:val="000450DE"/>
    <w:rsid w:val="000450EA"/>
    <w:rsid w:val="000467FF"/>
    <w:rsid w:val="00047FD0"/>
    <w:rsid w:val="000505D0"/>
    <w:rsid w:val="00050C93"/>
    <w:rsid w:val="0005194C"/>
    <w:rsid w:val="00051964"/>
    <w:rsid w:val="0005223A"/>
    <w:rsid w:val="000549BB"/>
    <w:rsid w:val="00055744"/>
    <w:rsid w:val="00055B6E"/>
    <w:rsid w:val="00055F16"/>
    <w:rsid w:val="00056101"/>
    <w:rsid w:val="00056131"/>
    <w:rsid w:val="00056186"/>
    <w:rsid w:val="0005667A"/>
    <w:rsid w:val="00056ABB"/>
    <w:rsid w:val="000614FE"/>
    <w:rsid w:val="00061D4B"/>
    <w:rsid w:val="000621D5"/>
    <w:rsid w:val="000623A8"/>
    <w:rsid w:val="000628C6"/>
    <w:rsid w:val="00063AE0"/>
    <w:rsid w:val="000640F7"/>
    <w:rsid w:val="00064C61"/>
    <w:rsid w:val="000652F0"/>
    <w:rsid w:val="0006536E"/>
    <w:rsid w:val="000654B0"/>
    <w:rsid w:val="000669AF"/>
    <w:rsid w:val="000672F5"/>
    <w:rsid w:val="000676CF"/>
    <w:rsid w:val="00067A3B"/>
    <w:rsid w:val="00075161"/>
    <w:rsid w:val="00075539"/>
    <w:rsid w:val="00076592"/>
    <w:rsid w:val="00077458"/>
    <w:rsid w:val="000777DB"/>
    <w:rsid w:val="00077B6F"/>
    <w:rsid w:val="00080406"/>
    <w:rsid w:val="00080F5E"/>
    <w:rsid w:val="00081D2A"/>
    <w:rsid w:val="00082C6F"/>
    <w:rsid w:val="00082D32"/>
    <w:rsid w:val="000855C9"/>
    <w:rsid w:val="00085A80"/>
    <w:rsid w:val="0009094C"/>
    <w:rsid w:val="00091DEF"/>
    <w:rsid w:val="0009256B"/>
    <w:rsid w:val="00092840"/>
    <w:rsid w:val="00092FE2"/>
    <w:rsid w:val="0009390D"/>
    <w:rsid w:val="000943FD"/>
    <w:rsid w:val="000948ED"/>
    <w:rsid w:val="00094E61"/>
    <w:rsid w:val="00095689"/>
    <w:rsid w:val="000958FD"/>
    <w:rsid w:val="000959D8"/>
    <w:rsid w:val="00095CAD"/>
    <w:rsid w:val="00096C79"/>
    <w:rsid w:val="000970CE"/>
    <w:rsid w:val="00097138"/>
    <w:rsid w:val="00097C70"/>
    <w:rsid w:val="000A11DF"/>
    <w:rsid w:val="000A16FB"/>
    <w:rsid w:val="000A2519"/>
    <w:rsid w:val="000A2AC9"/>
    <w:rsid w:val="000A394D"/>
    <w:rsid w:val="000A39DE"/>
    <w:rsid w:val="000A3ED8"/>
    <w:rsid w:val="000A42AF"/>
    <w:rsid w:val="000A543B"/>
    <w:rsid w:val="000A6816"/>
    <w:rsid w:val="000A6821"/>
    <w:rsid w:val="000A7361"/>
    <w:rsid w:val="000B0006"/>
    <w:rsid w:val="000B16F9"/>
    <w:rsid w:val="000B218F"/>
    <w:rsid w:val="000B2214"/>
    <w:rsid w:val="000B382D"/>
    <w:rsid w:val="000B3BDB"/>
    <w:rsid w:val="000B4334"/>
    <w:rsid w:val="000B4724"/>
    <w:rsid w:val="000B4A7D"/>
    <w:rsid w:val="000B4F71"/>
    <w:rsid w:val="000B5FAD"/>
    <w:rsid w:val="000C07C1"/>
    <w:rsid w:val="000C0B08"/>
    <w:rsid w:val="000C2156"/>
    <w:rsid w:val="000C3520"/>
    <w:rsid w:val="000C3CC4"/>
    <w:rsid w:val="000C3FB9"/>
    <w:rsid w:val="000C43A2"/>
    <w:rsid w:val="000C4F61"/>
    <w:rsid w:val="000C5F4E"/>
    <w:rsid w:val="000C607A"/>
    <w:rsid w:val="000C6682"/>
    <w:rsid w:val="000C6C88"/>
    <w:rsid w:val="000C6D33"/>
    <w:rsid w:val="000C724C"/>
    <w:rsid w:val="000D0134"/>
    <w:rsid w:val="000D19A6"/>
    <w:rsid w:val="000D245F"/>
    <w:rsid w:val="000D2594"/>
    <w:rsid w:val="000D26BE"/>
    <w:rsid w:val="000D333C"/>
    <w:rsid w:val="000D4FCE"/>
    <w:rsid w:val="000D55A2"/>
    <w:rsid w:val="000D58C9"/>
    <w:rsid w:val="000D64BF"/>
    <w:rsid w:val="000D7748"/>
    <w:rsid w:val="000E0D3E"/>
    <w:rsid w:val="000E2489"/>
    <w:rsid w:val="000E3482"/>
    <w:rsid w:val="000E3864"/>
    <w:rsid w:val="000E3C45"/>
    <w:rsid w:val="000E4917"/>
    <w:rsid w:val="000E690C"/>
    <w:rsid w:val="000E6A0D"/>
    <w:rsid w:val="000E6CD9"/>
    <w:rsid w:val="000E7102"/>
    <w:rsid w:val="000E7DD8"/>
    <w:rsid w:val="000F0792"/>
    <w:rsid w:val="000F08B4"/>
    <w:rsid w:val="000F0F59"/>
    <w:rsid w:val="000F1C9C"/>
    <w:rsid w:val="000F201E"/>
    <w:rsid w:val="000F2F44"/>
    <w:rsid w:val="000F37CE"/>
    <w:rsid w:val="000F3CE6"/>
    <w:rsid w:val="000F4710"/>
    <w:rsid w:val="000F5297"/>
    <w:rsid w:val="000F59E4"/>
    <w:rsid w:val="000F5C2C"/>
    <w:rsid w:val="000F5CC4"/>
    <w:rsid w:val="000F63E2"/>
    <w:rsid w:val="000F6BC6"/>
    <w:rsid w:val="000F6D17"/>
    <w:rsid w:val="000F79A5"/>
    <w:rsid w:val="00100186"/>
    <w:rsid w:val="00101A8D"/>
    <w:rsid w:val="001029B6"/>
    <w:rsid w:val="00102CD1"/>
    <w:rsid w:val="001030E1"/>
    <w:rsid w:val="00103A4A"/>
    <w:rsid w:val="00103C1D"/>
    <w:rsid w:val="00103EFB"/>
    <w:rsid w:val="00103FCA"/>
    <w:rsid w:val="001053E1"/>
    <w:rsid w:val="001056B3"/>
    <w:rsid w:val="001066B1"/>
    <w:rsid w:val="001067AD"/>
    <w:rsid w:val="00106EF4"/>
    <w:rsid w:val="00107272"/>
    <w:rsid w:val="00107355"/>
    <w:rsid w:val="001078A3"/>
    <w:rsid w:val="0011011C"/>
    <w:rsid w:val="00110C15"/>
    <w:rsid w:val="00112938"/>
    <w:rsid w:val="00112EB8"/>
    <w:rsid w:val="001131A9"/>
    <w:rsid w:val="00113CDA"/>
    <w:rsid w:val="0011419D"/>
    <w:rsid w:val="001147BB"/>
    <w:rsid w:val="00114A1D"/>
    <w:rsid w:val="00114BDA"/>
    <w:rsid w:val="00116C80"/>
    <w:rsid w:val="00120947"/>
    <w:rsid w:val="00120A70"/>
    <w:rsid w:val="00120B43"/>
    <w:rsid w:val="00121E5E"/>
    <w:rsid w:val="00121ECD"/>
    <w:rsid w:val="00122159"/>
    <w:rsid w:val="00122254"/>
    <w:rsid w:val="0012348A"/>
    <w:rsid w:val="001244B6"/>
    <w:rsid w:val="00124CC6"/>
    <w:rsid w:val="00125A26"/>
    <w:rsid w:val="00125B6A"/>
    <w:rsid w:val="00126371"/>
    <w:rsid w:val="0012694F"/>
    <w:rsid w:val="001269C8"/>
    <w:rsid w:val="001277B1"/>
    <w:rsid w:val="00127A45"/>
    <w:rsid w:val="00127CEB"/>
    <w:rsid w:val="00127D34"/>
    <w:rsid w:val="00130B21"/>
    <w:rsid w:val="00131C32"/>
    <w:rsid w:val="001326FA"/>
    <w:rsid w:val="00132FF5"/>
    <w:rsid w:val="00133629"/>
    <w:rsid w:val="00133BD2"/>
    <w:rsid w:val="00134BB1"/>
    <w:rsid w:val="0013546F"/>
    <w:rsid w:val="00136EA9"/>
    <w:rsid w:val="00137017"/>
    <w:rsid w:val="0013727F"/>
    <w:rsid w:val="00140741"/>
    <w:rsid w:val="0014188F"/>
    <w:rsid w:val="00141E75"/>
    <w:rsid w:val="00144A45"/>
    <w:rsid w:val="00144EB6"/>
    <w:rsid w:val="00145943"/>
    <w:rsid w:val="00147D3B"/>
    <w:rsid w:val="001539BA"/>
    <w:rsid w:val="00153C2B"/>
    <w:rsid w:val="001543D7"/>
    <w:rsid w:val="00155B56"/>
    <w:rsid w:val="00157E5D"/>
    <w:rsid w:val="00157F74"/>
    <w:rsid w:val="0016010B"/>
    <w:rsid w:val="00161337"/>
    <w:rsid w:val="00161630"/>
    <w:rsid w:val="00161956"/>
    <w:rsid w:val="00162BD8"/>
    <w:rsid w:val="00163E5A"/>
    <w:rsid w:val="00164CA6"/>
    <w:rsid w:val="00164DA3"/>
    <w:rsid w:val="00165811"/>
    <w:rsid w:val="0016581A"/>
    <w:rsid w:val="001661CB"/>
    <w:rsid w:val="0016762B"/>
    <w:rsid w:val="00170414"/>
    <w:rsid w:val="001711B0"/>
    <w:rsid w:val="00171D2A"/>
    <w:rsid w:val="001723DD"/>
    <w:rsid w:val="00172949"/>
    <w:rsid w:val="0017405F"/>
    <w:rsid w:val="00174C03"/>
    <w:rsid w:val="00176B06"/>
    <w:rsid w:val="001770DA"/>
    <w:rsid w:val="00177A51"/>
    <w:rsid w:val="00180325"/>
    <w:rsid w:val="001824D7"/>
    <w:rsid w:val="00182CCF"/>
    <w:rsid w:val="001833B5"/>
    <w:rsid w:val="00183D88"/>
    <w:rsid w:val="0018543C"/>
    <w:rsid w:val="00185C8D"/>
    <w:rsid w:val="00185F9C"/>
    <w:rsid w:val="001864B6"/>
    <w:rsid w:val="001874DC"/>
    <w:rsid w:val="001878FD"/>
    <w:rsid w:val="001879BE"/>
    <w:rsid w:val="00190CCB"/>
    <w:rsid w:val="00191DFC"/>
    <w:rsid w:val="00192D31"/>
    <w:rsid w:val="0019344C"/>
    <w:rsid w:val="001965A2"/>
    <w:rsid w:val="00196E92"/>
    <w:rsid w:val="001973BC"/>
    <w:rsid w:val="00197927"/>
    <w:rsid w:val="001A0713"/>
    <w:rsid w:val="001A0F52"/>
    <w:rsid w:val="001A2BB1"/>
    <w:rsid w:val="001A61D2"/>
    <w:rsid w:val="001A6522"/>
    <w:rsid w:val="001A6B09"/>
    <w:rsid w:val="001A6FFD"/>
    <w:rsid w:val="001A7F44"/>
    <w:rsid w:val="001B10D1"/>
    <w:rsid w:val="001B17A8"/>
    <w:rsid w:val="001B1D4C"/>
    <w:rsid w:val="001B29E6"/>
    <w:rsid w:val="001B2A4B"/>
    <w:rsid w:val="001B3028"/>
    <w:rsid w:val="001B40A5"/>
    <w:rsid w:val="001B4927"/>
    <w:rsid w:val="001B4ABF"/>
    <w:rsid w:val="001B5531"/>
    <w:rsid w:val="001B6630"/>
    <w:rsid w:val="001B6F22"/>
    <w:rsid w:val="001C2774"/>
    <w:rsid w:val="001C3107"/>
    <w:rsid w:val="001C31BC"/>
    <w:rsid w:val="001C4968"/>
    <w:rsid w:val="001C5489"/>
    <w:rsid w:val="001C5693"/>
    <w:rsid w:val="001C614C"/>
    <w:rsid w:val="001C66A7"/>
    <w:rsid w:val="001C6760"/>
    <w:rsid w:val="001C696C"/>
    <w:rsid w:val="001D49A9"/>
    <w:rsid w:val="001D5FAD"/>
    <w:rsid w:val="001D6524"/>
    <w:rsid w:val="001E0513"/>
    <w:rsid w:val="001E1F93"/>
    <w:rsid w:val="001E2258"/>
    <w:rsid w:val="001E354A"/>
    <w:rsid w:val="001E35DB"/>
    <w:rsid w:val="001E441A"/>
    <w:rsid w:val="001E473D"/>
    <w:rsid w:val="001E4B6B"/>
    <w:rsid w:val="001E5A5A"/>
    <w:rsid w:val="001F13FC"/>
    <w:rsid w:val="001F1E86"/>
    <w:rsid w:val="001F2095"/>
    <w:rsid w:val="001F2A48"/>
    <w:rsid w:val="001F2E3F"/>
    <w:rsid w:val="001F3431"/>
    <w:rsid w:val="001F3E31"/>
    <w:rsid w:val="001F4836"/>
    <w:rsid w:val="001F58BC"/>
    <w:rsid w:val="001F5E88"/>
    <w:rsid w:val="001F6B6D"/>
    <w:rsid w:val="001F7F25"/>
    <w:rsid w:val="00200E3C"/>
    <w:rsid w:val="002014D7"/>
    <w:rsid w:val="002038D5"/>
    <w:rsid w:val="002043D3"/>
    <w:rsid w:val="002061F2"/>
    <w:rsid w:val="00206908"/>
    <w:rsid w:val="0020709A"/>
    <w:rsid w:val="00207681"/>
    <w:rsid w:val="00207A05"/>
    <w:rsid w:val="0021036A"/>
    <w:rsid w:val="00210E03"/>
    <w:rsid w:val="00212CDD"/>
    <w:rsid w:val="00213602"/>
    <w:rsid w:val="00214BB5"/>
    <w:rsid w:val="0021504F"/>
    <w:rsid w:val="00215C26"/>
    <w:rsid w:val="0021698C"/>
    <w:rsid w:val="00216F4B"/>
    <w:rsid w:val="002207B2"/>
    <w:rsid w:val="0022195E"/>
    <w:rsid w:val="00221D1D"/>
    <w:rsid w:val="00221E9A"/>
    <w:rsid w:val="00221FE7"/>
    <w:rsid w:val="002227B5"/>
    <w:rsid w:val="00223F25"/>
    <w:rsid w:val="00224F31"/>
    <w:rsid w:val="00225376"/>
    <w:rsid w:val="002253FD"/>
    <w:rsid w:val="00225993"/>
    <w:rsid w:val="00225CED"/>
    <w:rsid w:val="002263D3"/>
    <w:rsid w:val="002272A8"/>
    <w:rsid w:val="0023030F"/>
    <w:rsid w:val="00230740"/>
    <w:rsid w:val="00230C24"/>
    <w:rsid w:val="00230F19"/>
    <w:rsid w:val="00231089"/>
    <w:rsid w:val="0023158D"/>
    <w:rsid w:val="00232E5E"/>
    <w:rsid w:val="00235710"/>
    <w:rsid w:val="00237F17"/>
    <w:rsid w:val="0024100D"/>
    <w:rsid w:val="002415F8"/>
    <w:rsid w:val="00242069"/>
    <w:rsid w:val="00242251"/>
    <w:rsid w:val="00242549"/>
    <w:rsid w:val="0024360B"/>
    <w:rsid w:val="00243FB1"/>
    <w:rsid w:val="002445AD"/>
    <w:rsid w:val="002449ED"/>
    <w:rsid w:val="00245DE9"/>
    <w:rsid w:val="00246088"/>
    <w:rsid w:val="00246C0A"/>
    <w:rsid w:val="00246CCD"/>
    <w:rsid w:val="0024759A"/>
    <w:rsid w:val="002476E3"/>
    <w:rsid w:val="00252009"/>
    <w:rsid w:val="0025202D"/>
    <w:rsid w:val="00252D24"/>
    <w:rsid w:val="0025382B"/>
    <w:rsid w:val="0025527F"/>
    <w:rsid w:val="002552A8"/>
    <w:rsid w:val="002559C9"/>
    <w:rsid w:val="002562C2"/>
    <w:rsid w:val="00256FFE"/>
    <w:rsid w:val="0025734A"/>
    <w:rsid w:val="00257FE4"/>
    <w:rsid w:val="00260427"/>
    <w:rsid w:val="0026104D"/>
    <w:rsid w:val="002622E6"/>
    <w:rsid w:val="00265663"/>
    <w:rsid w:val="00266840"/>
    <w:rsid w:val="00266C5A"/>
    <w:rsid w:val="002675EF"/>
    <w:rsid w:val="002716B5"/>
    <w:rsid w:val="00271DDB"/>
    <w:rsid w:val="00272339"/>
    <w:rsid w:val="00273357"/>
    <w:rsid w:val="00273FCA"/>
    <w:rsid w:val="00274754"/>
    <w:rsid w:val="00274767"/>
    <w:rsid w:val="00274990"/>
    <w:rsid w:val="00275880"/>
    <w:rsid w:val="0027613E"/>
    <w:rsid w:val="002771ED"/>
    <w:rsid w:val="002774BC"/>
    <w:rsid w:val="00280539"/>
    <w:rsid w:val="00281E31"/>
    <w:rsid w:val="002827C5"/>
    <w:rsid w:val="00282B5C"/>
    <w:rsid w:val="00282F0A"/>
    <w:rsid w:val="00283337"/>
    <w:rsid w:val="002833C8"/>
    <w:rsid w:val="00283437"/>
    <w:rsid w:val="00283564"/>
    <w:rsid w:val="00285FBA"/>
    <w:rsid w:val="00286B09"/>
    <w:rsid w:val="00286C22"/>
    <w:rsid w:val="0028721A"/>
    <w:rsid w:val="00287339"/>
    <w:rsid w:val="002878CB"/>
    <w:rsid w:val="00287A31"/>
    <w:rsid w:val="00287FB3"/>
    <w:rsid w:val="002906E6"/>
    <w:rsid w:val="00290C08"/>
    <w:rsid w:val="0029331F"/>
    <w:rsid w:val="00293DE0"/>
    <w:rsid w:val="00296FD0"/>
    <w:rsid w:val="002978C6"/>
    <w:rsid w:val="00297907"/>
    <w:rsid w:val="002A0200"/>
    <w:rsid w:val="002A08F6"/>
    <w:rsid w:val="002A0990"/>
    <w:rsid w:val="002A27AE"/>
    <w:rsid w:val="002A37C0"/>
    <w:rsid w:val="002A42E1"/>
    <w:rsid w:val="002A67A6"/>
    <w:rsid w:val="002A7174"/>
    <w:rsid w:val="002B10C0"/>
    <w:rsid w:val="002B1B43"/>
    <w:rsid w:val="002B1CB8"/>
    <w:rsid w:val="002B294E"/>
    <w:rsid w:val="002B325B"/>
    <w:rsid w:val="002B38FB"/>
    <w:rsid w:val="002B54D2"/>
    <w:rsid w:val="002B64CE"/>
    <w:rsid w:val="002B69EF"/>
    <w:rsid w:val="002B6CD0"/>
    <w:rsid w:val="002B7111"/>
    <w:rsid w:val="002B7B57"/>
    <w:rsid w:val="002C0987"/>
    <w:rsid w:val="002C09F6"/>
    <w:rsid w:val="002C1EF2"/>
    <w:rsid w:val="002C1FA2"/>
    <w:rsid w:val="002C29C4"/>
    <w:rsid w:val="002C53C6"/>
    <w:rsid w:val="002C550C"/>
    <w:rsid w:val="002C5526"/>
    <w:rsid w:val="002C6A6F"/>
    <w:rsid w:val="002C6AE1"/>
    <w:rsid w:val="002C75BB"/>
    <w:rsid w:val="002C7E76"/>
    <w:rsid w:val="002D1744"/>
    <w:rsid w:val="002D3478"/>
    <w:rsid w:val="002D3F5A"/>
    <w:rsid w:val="002D5C05"/>
    <w:rsid w:val="002D61D8"/>
    <w:rsid w:val="002E08B2"/>
    <w:rsid w:val="002E08E7"/>
    <w:rsid w:val="002E2625"/>
    <w:rsid w:val="002E2B37"/>
    <w:rsid w:val="002E4662"/>
    <w:rsid w:val="002E6CF8"/>
    <w:rsid w:val="002E705D"/>
    <w:rsid w:val="002F04F8"/>
    <w:rsid w:val="002F0B01"/>
    <w:rsid w:val="002F0D09"/>
    <w:rsid w:val="002F0F2E"/>
    <w:rsid w:val="002F1BA9"/>
    <w:rsid w:val="002F209F"/>
    <w:rsid w:val="002F218E"/>
    <w:rsid w:val="002F21D0"/>
    <w:rsid w:val="002F4702"/>
    <w:rsid w:val="002F57CD"/>
    <w:rsid w:val="002F5F25"/>
    <w:rsid w:val="002F6005"/>
    <w:rsid w:val="002F64C8"/>
    <w:rsid w:val="002F6E6E"/>
    <w:rsid w:val="002F7243"/>
    <w:rsid w:val="002F7F75"/>
    <w:rsid w:val="00300600"/>
    <w:rsid w:val="003009C1"/>
    <w:rsid w:val="0030202A"/>
    <w:rsid w:val="0030357E"/>
    <w:rsid w:val="00303D94"/>
    <w:rsid w:val="00304D9B"/>
    <w:rsid w:val="0030522F"/>
    <w:rsid w:val="00306EEF"/>
    <w:rsid w:val="00306F4B"/>
    <w:rsid w:val="00307703"/>
    <w:rsid w:val="003078A7"/>
    <w:rsid w:val="0030791E"/>
    <w:rsid w:val="00307B19"/>
    <w:rsid w:val="00310CE3"/>
    <w:rsid w:val="0031114C"/>
    <w:rsid w:val="003123BC"/>
    <w:rsid w:val="00314092"/>
    <w:rsid w:val="00314282"/>
    <w:rsid w:val="00314837"/>
    <w:rsid w:val="00315F8C"/>
    <w:rsid w:val="0031631E"/>
    <w:rsid w:val="00316A92"/>
    <w:rsid w:val="00317AF1"/>
    <w:rsid w:val="0032030D"/>
    <w:rsid w:val="003204F9"/>
    <w:rsid w:val="003217EF"/>
    <w:rsid w:val="00323F7E"/>
    <w:rsid w:val="00324D00"/>
    <w:rsid w:val="00325200"/>
    <w:rsid w:val="00325FFA"/>
    <w:rsid w:val="003270D3"/>
    <w:rsid w:val="0032740A"/>
    <w:rsid w:val="00327809"/>
    <w:rsid w:val="00327992"/>
    <w:rsid w:val="00327A04"/>
    <w:rsid w:val="00330027"/>
    <w:rsid w:val="00330F7B"/>
    <w:rsid w:val="003311DB"/>
    <w:rsid w:val="00331B10"/>
    <w:rsid w:val="00331D7E"/>
    <w:rsid w:val="0033349B"/>
    <w:rsid w:val="003343C4"/>
    <w:rsid w:val="0033487F"/>
    <w:rsid w:val="00334D75"/>
    <w:rsid w:val="00334FA7"/>
    <w:rsid w:val="00335834"/>
    <w:rsid w:val="0033618B"/>
    <w:rsid w:val="00336744"/>
    <w:rsid w:val="00337E29"/>
    <w:rsid w:val="00337FAC"/>
    <w:rsid w:val="003400A5"/>
    <w:rsid w:val="00341EBC"/>
    <w:rsid w:val="003439AA"/>
    <w:rsid w:val="0034423A"/>
    <w:rsid w:val="00346F3F"/>
    <w:rsid w:val="00347191"/>
    <w:rsid w:val="00347829"/>
    <w:rsid w:val="003505C6"/>
    <w:rsid w:val="003518F6"/>
    <w:rsid w:val="003522B1"/>
    <w:rsid w:val="00352435"/>
    <w:rsid w:val="003530C2"/>
    <w:rsid w:val="00354C7E"/>
    <w:rsid w:val="00354CB6"/>
    <w:rsid w:val="00355594"/>
    <w:rsid w:val="00360582"/>
    <w:rsid w:val="00361007"/>
    <w:rsid w:val="00362724"/>
    <w:rsid w:val="00363F6F"/>
    <w:rsid w:val="00364702"/>
    <w:rsid w:val="003651BF"/>
    <w:rsid w:val="00365254"/>
    <w:rsid w:val="00365A4E"/>
    <w:rsid w:val="0036733A"/>
    <w:rsid w:val="00367D96"/>
    <w:rsid w:val="00372611"/>
    <w:rsid w:val="0037265C"/>
    <w:rsid w:val="00372FA8"/>
    <w:rsid w:val="00373521"/>
    <w:rsid w:val="00374CA9"/>
    <w:rsid w:val="00375019"/>
    <w:rsid w:val="0037617E"/>
    <w:rsid w:val="00377DCD"/>
    <w:rsid w:val="00380518"/>
    <w:rsid w:val="003820F0"/>
    <w:rsid w:val="0038381A"/>
    <w:rsid w:val="00383DF2"/>
    <w:rsid w:val="00384276"/>
    <w:rsid w:val="00384C5F"/>
    <w:rsid w:val="00386175"/>
    <w:rsid w:val="00387968"/>
    <w:rsid w:val="00387B2D"/>
    <w:rsid w:val="00390436"/>
    <w:rsid w:val="003904AE"/>
    <w:rsid w:val="00391736"/>
    <w:rsid w:val="00391877"/>
    <w:rsid w:val="00392144"/>
    <w:rsid w:val="003938BC"/>
    <w:rsid w:val="00393977"/>
    <w:rsid w:val="00394552"/>
    <w:rsid w:val="00397281"/>
    <w:rsid w:val="003A156E"/>
    <w:rsid w:val="003A1B3C"/>
    <w:rsid w:val="003A1E84"/>
    <w:rsid w:val="003A201F"/>
    <w:rsid w:val="003A2279"/>
    <w:rsid w:val="003A24C7"/>
    <w:rsid w:val="003A284A"/>
    <w:rsid w:val="003A3354"/>
    <w:rsid w:val="003A403F"/>
    <w:rsid w:val="003A44D5"/>
    <w:rsid w:val="003A4863"/>
    <w:rsid w:val="003A4DB6"/>
    <w:rsid w:val="003A4DEA"/>
    <w:rsid w:val="003A519A"/>
    <w:rsid w:val="003A5ABF"/>
    <w:rsid w:val="003A64B0"/>
    <w:rsid w:val="003A6DC2"/>
    <w:rsid w:val="003A75FD"/>
    <w:rsid w:val="003B12AB"/>
    <w:rsid w:val="003B1654"/>
    <w:rsid w:val="003B1F3A"/>
    <w:rsid w:val="003B239F"/>
    <w:rsid w:val="003B24B7"/>
    <w:rsid w:val="003B3027"/>
    <w:rsid w:val="003B3415"/>
    <w:rsid w:val="003B398D"/>
    <w:rsid w:val="003B4259"/>
    <w:rsid w:val="003B54EE"/>
    <w:rsid w:val="003B64EB"/>
    <w:rsid w:val="003B7164"/>
    <w:rsid w:val="003B717D"/>
    <w:rsid w:val="003B7A55"/>
    <w:rsid w:val="003C118D"/>
    <w:rsid w:val="003C2493"/>
    <w:rsid w:val="003C3994"/>
    <w:rsid w:val="003C4BC1"/>
    <w:rsid w:val="003C586B"/>
    <w:rsid w:val="003C6265"/>
    <w:rsid w:val="003C7715"/>
    <w:rsid w:val="003D00ED"/>
    <w:rsid w:val="003D1DB2"/>
    <w:rsid w:val="003D1F07"/>
    <w:rsid w:val="003D1FA5"/>
    <w:rsid w:val="003D2503"/>
    <w:rsid w:val="003D3B00"/>
    <w:rsid w:val="003D405B"/>
    <w:rsid w:val="003D54B4"/>
    <w:rsid w:val="003D69F1"/>
    <w:rsid w:val="003D7846"/>
    <w:rsid w:val="003E148C"/>
    <w:rsid w:val="003E180C"/>
    <w:rsid w:val="003E1CC7"/>
    <w:rsid w:val="003E2CA9"/>
    <w:rsid w:val="003E358F"/>
    <w:rsid w:val="003E3F91"/>
    <w:rsid w:val="003E4A09"/>
    <w:rsid w:val="003E5474"/>
    <w:rsid w:val="003E68C7"/>
    <w:rsid w:val="003F086A"/>
    <w:rsid w:val="003F1BC8"/>
    <w:rsid w:val="003F1FAB"/>
    <w:rsid w:val="003F3D05"/>
    <w:rsid w:val="003F6116"/>
    <w:rsid w:val="003F6EB1"/>
    <w:rsid w:val="003F79D4"/>
    <w:rsid w:val="00400154"/>
    <w:rsid w:val="00400528"/>
    <w:rsid w:val="00400AF4"/>
    <w:rsid w:val="004012E6"/>
    <w:rsid w:val="00401A7E"/>
    <w:rsid w:val="00402D2B"/>
    <w:rsid w:val="004032A8"/>
    <w:rsid w:val="0040403F"/>
    <w:rsid w:val="00404B3D"/>
    <w:rsid w:val="00404FC6"/>
    <w:rsid w:val="004056F5"/>
    <w:rsid w:val="00405C93"/>
    <w:rsid w:val="004064FA"/>
    <w:rsid w:val="0040748C"/>
    <w:rsid w:val="00407671"/>
    <w:rsid w:val="00407EDF"/>
    <w:rsid w:val="00407FE7"/>
    <w:rsid w:val="004101C0"/>
    <w:rsid w:val="0041028E"/>
    <w:rsid w:val="00410B19"/>
    <w:rsid w:val="00410C27"/>
    <w:rsid w:val="0041182A"/>
    <w:rsid w:val="00412BAD"/>
    <w:rsid w:val="00412F38"/>
    <w:rsid w:val="00413618"/>
    <w:rsid w:val="004146AA"/>
    <w:rsid w:val="0041507B"/>
    <w:rsid w:val="0041513A"/>
    <w:rsid w:val="00415425"/>
    <w:rsid w:val="00415B98"/>
    <w:rsid w:val="00415E8F"/>
    <w:rsid w:val="00416D5D"/>
    <w:rsid w:val="004172BC"/>
    <w:rsid w:val="004172CA"/>
    <w:rsid w:val="0042151B"/>
    <w:rsid w:val="00422311"/>
    <w:rsid w:val="00422BED"/>
    <w:rsid w:val="00423565"/>
    <w:rsid w:val="00424704"/>
    <w:rsid w:val="00424B64"/>
    <w:rsid w:val="00425C07"/>
    <w:rsid w:val="00425FEF"/>
    <w:rsid w:val="00426100"/>
    <w:rsid w:val="00426126"/>
    <w:rsid w:val="00426476"/>
    <w:rsid w:val="00430A38"/>
    <w:rsid w:val="00430C25"/>
    <w:rsid w:val="00430D8B"/>
    <w:rsid w:val="0043171E"/>
    <w:rsid w:val="00434125"/>
    <w:rsid w:val="00434628"/>
    <w:rsid w:val="0043464C"/>
    <w:rsid w:val="00434CDF"/>
    <w:rsid w:val="00434DA0"/>
    <w:rsid w:val="00435153"/>
    <w:rsid w:val="004361BA"/>
    <w:rsid w:val="00437377"/>
    <w:rsid w:val="00437FE5"/>
    <w:rsid w:val="00440162"/>
    <w:rsid w:val="004401D2"/>
    <w:rsid w:val="0044096A"/>
    <w:rsid w:val="00441A8C"/>
    <w:rsid w:val="0044251D"/>
    <w:rsid w:val="00445161"/>
    <w:rsid w:val="0044557B"/>
    <w:rsid w:val="0044567D"/>
    <w:rsid w:val="00445E62"/>
    <w:rsid w:val="004476CD"/>
    <w:rsid w:val="00447765"/>
    <w:rsid w:val="00447EC5"/>
    <w:rsid w:val="00451490"/>
    <w:rsid w:val="004516B7"/>
    <w:rsid w:val="004523CE"/>
    <w:rsid w:val="00452BAC"/>
    <w:rsid w:val="00453DBD"/>
    <w:rsid w:val="00454B74"/>
    <w:rsid w:val="00454B9F"/>
    <w:rsid w:val="00454FB0"/>
    <w:rsid w:val="00455482"/>
    <w:rsid w:val="004558A4"/>
    <w:rsid w:val="0045619D"/>
    <w:rsid w:val="00456AE7"/>
    <w:rsid w:val="004578D9"/>
    <w:rsid w:val="00457DE5"/>
    <w:rsid w:val="0046166F"/>
    <w:rsid w:val="0046186E"/>
    <w:rsid w:val="00462D67"/>
    <w:rsid w:val="00463383"/>
    <w:rsid w:val="004638B8"/>
    <w:rsid w:val="00463B0E"/>
    <w:rsid w:val="00463D68"/>
    <w:rsid w:val="004652A3"/>
    <w:rsid w:val="00466483"/>
    <w:rsid w:val="00466C92"/>
    <w:rsid w:val="00466DB3"/>
    <w:rsid w:val="00467A2F"/>
    <w:rsid w:val="00467B72"/>
    <w:rsid w:val="0047285E"/>
    <w:rsid w:val="00473683"/>
    <w:rsid w:val="004739B2"/>
    <w:rsid w:val="004758C2"/>
    <w:rsid w:val="00476257"/>
    <w:rsid w:val="004805CB"/>
    <w:rsid w:val="00480EAC"/>
    <w:rsid w:val="0048186B"/>
    <w:rsid w:val="00482228"/>
    <w:rsid w:val="00482B25"/>
    <w:rsid w:val="00482D4D"/>
    <w:rsid w:val="004844B2"/>
    <w:rsid w:val="00484EC5"/>
    <w:rsid w:val="004853B5"/>
    <w:rsid w:val="004854EF"/>
    <w:rsid w:val="0048561F"/>
    <w:rsid w:val="00485A58"/>
    <w:rsid w:val="004861F1"/>
    <w:rsid w:val="00490D72"/>
    <w:rsid w:val="00491C39"/>
    <w:rsid w:val="00492F73"/>
    <w:rsid w:val="0049356F"/>
    <w:rsid w:val="00493666"/>
    <w:rsid w:val="00494CA8"/>
    <w:rsid w:val="004955CB"/>
    <w:rsid w:val="00496B9C"/>
    <w:rsid w:val="0049717B"/>
    <w:rsid w:val="004A1EF0"/>
    <w:rsid w:val="004A2317"/>
    <w:rsid w:val="004A29D4"/>
    <w:rsid w:val="004A3C95"/>
    <w:rsid w:val="004A3CB4"/>
    <w:rsid w:val="004A3EC7"/>
    <w:rsid w:val="004A4C14"/>
    <w:rsid w:val="004A5322"/>
    <w:rsid w:val="004A54B0"/>
    <w:rsid w:val="004A5999"/>
    <w:rsid w:val="004A6E74"/>
    <w:rsid w:val="004A6F8C"/>
    <w:rsid w:val="004A725B"/>
    <w:rsid w:val="004A780F"/>
    <w:rsid w:val="004A7CCE"/>
    <w:rsid w:val="004B0448"/>
    <w:rsid w:val="004B12C4"/>
    <w:rsid w:val="004B4867"/>
    <w:rsid w:val="004B5315"/>
    <w:rsid w:val="004B6D1B"/>
    <w:rsid w:val="004C09C8"/>
    <w:rsid w:val="004C0A24"/>
    <w:rsid w:val="004C0ADF"/>
    <w:rsid w:val="004C199A"/>
    <w:rsid w:val="004C1AA5"/>
    <w:rsid w:val="004C2096"/>
    <w:rsid w:val="004C2A68"/>
    <w:rsid w:val="004C2D22"/>
    <w:rsid w:val="004C3159"/>
    <w:rsid w:val="004C340A"/>
    <w:rsid w:val="004C4D08"/>
    <w:rsid w:val="004C65CF"/>
    <w:rsid w:val="004C6DBC"/>
    <w:rsid w:val="004C7D25"/>
    <w:rsid w:val="004D1019"/>
    <w:rsid w:val="004D3486"/>
    <w:rsid w:val="004D5189"/>
    <w:rsid w:val="004D6D23"/>
    <w:rsid w:val="004D6DD0"/>
    <w:rsid w:val="004D7109"/>
    <w:rsid w:val="004D72F7"/>
    <w:rsid w:val="004D759B"/>
    <w:rsid w:val="004D7C0F"/>
    <w:rsid w:val="004D7F05"/>
    <w:rsid w:val="004E046C"/>
    <w:rsid w:val="004E1C8D"/>
    <w:rsid w:val="004E2053"/>
    <w:rsid w:val="004E3034"/>
    <w:rsid w:val="004E34FD"/>
    <w:rsid w:val="004E4523"/>
    <w:rsid w:val="004E5457"/>
    <w:rsid w:val="004E5848"/>
    <w:rsid w:val="004F023E"/>
    <w:rsid w:val="004F0638"/>
    <w:rsid w:val="004F131C"/>
    <w:rsid w:val="004F3A70"/>
    <w:rsid w:val="004F5847"/>
    <w:rsid w:val="004F6680"/>
    <w:rsid w:val="004F672C"/>
    <w:rsid w:val="004F6764"/>
    <w:rsid w:val="004F7422"/>
    <w:rsid w:val="004F7577"/>
    <w:rsid w:val="004F76D4"/>
    <w:rsid w:val="0050176F"/>
    <w:rsid w:val="00501E4D"/>
    <w:rsid w:val="00502D6A"/>
    <w:rsid w:val="0050451D"/>
    <w:rsid w:val="00504C6E"/>
    <w:rsid w:val="00505395"/>
    <w:rsid w:val="0050545B"/>
    <w:rsid w:val="0050554A"/>
    <w:rsid w:val="005057A1"/>
    <w:rsid w:val="00505994"/>
    <w:rsid w:val="00506E60"/>
    <w:rsid w:val="0050702C"/>
    <w:rsid w:val="0050750B"/>
    <w:rsid w:val="00511135"/>
    <w:rsid w:val="00511FD4"/>
    <w:rsid w:val="00513139"/>
    <w:rsid w:val="00513831"/>
    <w:rsid w:val="00513BF8"/>
    <w:rsid w:val="00514D59"/>
    <w:rsid w:val="0051531C"/>
    <w:rsid w:val="005163D4"/>
    <w:rsid w:val="00516729"/>
    <w:rsid w:val="00516EB0"/>
    <w:rsid w:val="00516FEB"/>
    <w:rsid w:val="00520804"/>
    <w:rsid w:val="00520BAA"/>
    <w:rsid w:val="0052417C"/>
    <w:rsid w:val="005241F5"/>
    <w:rsid w:val="0052427C"/>
    <w:rsid w:val="005256ED"/>
    <w:rsid w:val="00525F2A"/>
    <w:rsid w:val="0052613E"/>
    <w:rsid w:val="00527136"/>
    <w:rsid w:val="0052751D"/>
    <w:rsid w:val="005312A0"/>
    <w:rsid w:val="005322F3"/>
    <w:rsid w:val="00532D0D"/>
    <w:rsid w:val="005344B2"/>
    <w:rsid w:val="00534EF2"/>
    <w:rsid w:val="00540046"/>
    <w:rsid w:val="00542294"/>
    <w:rsid w:val="00542891"/>
    <w:rsid w:val="005432D3"/>
    <w:rsid w:val="00543F6B"/>
    <w:rsid w:val="005440E2"/>
    <w:rsid w:val="00544953"/>
    <w:rsid w:val="00544AB1"/>
    <w:rsid w:val="00545197"/>
    <w:rsid w:val="005451EF"/>
    <w:rsid w:val="00547133"/>
    <w:rsid w:val="00547230"/>
    <w:rsid w:val="00547268"/>
    <w:rsid w:val="0054771E"/>
    <w:rsid w:val="005505AC"/>
    <w:rsid w:val="00550D82"/>
    <w:rsid w:val="00551ABF"/>
    <w:rsid w:val="0055417C"/>
    <w:rsid w:val="00554575"/>
    <w:rsid w:val="00555EF6"/>
    <w:rsid w:val="005568E2"/>
    <w:rsid w:val="00557013"/>
    <w:rsid w:val="00557E09"/>
    <w:rsid w:val="00560381"/>
    <w:rsid w:val="00560631"/>
    <w:rsid w:val="005622F0"/>
    <w:rsid w:val="00563B4A"/>
    <w:rsid w:val="005642C8"/>
    <w:rsid w:val="00565481"/>
    <w:rsid w:val="00566305"/>
    <w:rsid w:val="00566CFA"/>
    <w:rsid w:val="00567B5C"/>
    <w:rsid w:val="0057023D"/>
    <w:rsid w:val="00570375"/>
    <w:rsid w:val="00571892"/>
    <w:rsid w:val="00572980"/>
    <w:rsid w:val="00573D12"/>
    <w:rsid w:val="00574396"/>
    <w:rsid w:val="00574DAA"/>
    <w:rsid w:val="00574DD5"/>
    <w:rsid w:val="0057706C"/>
    <w:rsid w:val="00577D58"/>
    <w:rsid w:val="00581A7C"/>
    <w:rsid w:val="00581D17"/>
    <w:rsid w:val="00582DE5"/>
    <w:rsid w:val="00583F95"/>
    <w:rsid w:val="005841BB"/>
    <w:rsid w:val="005842BC"/>
    <w:rsid w:val="00584FFF"/>
    <w:rsid w:val="0058550C"/>
    <w:rsid w:val="00585539"/>
    <w:rsid w:val="0058555F"/>
    <w:rsid w:val="00586068"/>
    <w:rsid w:val="005903B7"/>
    <w:rsid w:val="0059092E"/>
    <w:rsid w:val="005910EA"/>
    <w:rsid w:val="00591E8C"/>
    <w:rsid w:val="00592FB0"/>
    <w:rsid w:val="00594367"/>
    <w:rsid w:val="00594982"/>
    <w:rsid w:val="00595AED"/>
    <w:rsid w:val="00595E47"/>
    <w:rsid w:val="005A0A17"/>
    <w:rsid w:val="005A1863"/>
    <w:rsid w:val="005A1D63"/>
    <w:rsid w:val="005A2EB9"/>
    <w:rsid w:val="005A37A6"/>
    <w:rsid w:val="005A4EA5"/>
    <w:rsid w:val="005A573E"/>
    <w:rsid w:val="005A5B95"/>
    <w:rsid w:val="005A5C1D"/>
    <w:rsid w:val="005A646F"/>
    <w:rsid w:val="005A64BA"/>
    <w:rsid w:val="005A676F"/>
    <w:rsid w:val="005A7154"/>
    <w:rsid w:val="005A7998"/>
    <w:rsid w:val="005A79D9"/>
    <w:rsid w:val="005A7BEC"/>
    <w:rsid w:val="005B11EE"/>
    <w:rsid w:val="005B2D2B"/>
    <w:rsid w:val="005B2F55"/>
    <w:rsid w:val="005B452F"/>
    <w:rsid w:val="005B4B4B"/>
    <w:rsid w:val="005B5A90"/>
    <w:rsid w:val="005B61DA"/>
    <w:rsid w:val="005B6B29"/>
    <w:rsid w:val="005B7E0D"/>
    <w:rsid w:val="005C0BC3"/>
    <w:rsid w:val="005C0BF1"/>
    <w:rsid w:val="005C0F18"/>
    <w:rsid w:val="005C228B"/>
    <w:rsid w:val="005C2B38"/>
    <w:rsid w:val="005C2DE6"/>
    <w:rsid w:val="005C3456"/>
    <w:rsid w:val="005C38DE"/>
    <w:rsid w:val="005C3A2B"/>
    <w:rsid w:val="005C759A"/>
    <w:rsid w:val="005D0106"/>
    <w:rsid w:val="005D0A8A"/>
    <w:rsid w:val="005D2929"/>
    <w:rsid w:val="005D3077"/>
    <w:rsid w:val="005D553E"/>
    <w:rsid w:val="005D5FAC"/>
    <w:rsid w:val="005D7B4B"/>
    <w:rsid w:val="005D7C82"/>
    <w:rsid w:val="005E19A4"/>
    <w:rsid w:val="005E2E8C"/>
    <w:rsid w:val="005E33C8"/>
    <w:rsid w:val="005E358F"/>
    <w:rsid w:val="005E3E22"/>
    <w:rsid w:val="005E4545"/>
    <w:rsid w:val="005E4B13"/>
    <w:rsid w:val="005F09CB"/>
    <w:rsid w:val="005F0CA3"/>
    <w:rsid w:val="005F18EE"/>
    <w:rsid w:val="005F1F01"/>
    <w:rsid w:val="005F31F9"/>
    <w:rsid w:val="005F53E8"/>
    <w:rsid w:val="005F5C74"/>
    <w:rsid w:val="005F6264"/>
    <w:rsid w:val="005F66F0"/>
    <w:rsid w:val="005F69EC"/>
    <w:rsid w:val="00600E4D"/>
    <w:rsid w:val="006015F4"/>
    <w:rsid w:val="006017EE"/>
    <w:rsid w:val="00602938"/>
    <w:rsid w:val="00602C3B"/>
    <w:rsid w:val="00602D98"/>
    <w:rsid w:val="006032D0"/>
    <w:rsid w:val="00603493"/>
    <w:rsid w:val="006062C3"/>
    <w:rsid w:val="00610410"/>
    <w:rsid w:val="00611063"/>
    <w:rsid w:val="00611D6A"/>
    <w:rsid w:val="0061236F"/>
    <w:rsid w:val="00613B55"/>
    <w:rsid w:val="006158F1"/>
    <w:rsid w:val="00615F8E"/>
    <w:rsid w:val="00616532"/>
    <w:rsid w:val="00616C07"/>
    <w:rsid w:val="00620BF6"/>
    <w:rsid w:val="0062107A"/>
    <w:rsid w:val="006217CC"/>
    <w:rsid w:val="00622B2D"/>
    <w:rsid w:val="00622C83"/>
    <w:rsid w:val="006230B5"/>
    <w:rsid w:val="0062319B"/>
    <w:rsid w:val="006237BD"/>
    <w:rsid w:val="00626CB3"/>
    <w:rsid w:val="00626F08"/>
    <w:rsid w:val="006273C2"/>
    <w:rsid w:val="0063000D"/>
    <w:rsid w:val="0063065A"/>
    <w:rsid w:val="006325D8"/>
    <w:rsid w:val="006330FB"/>
    <w:rsid w:val="0063311C"/>
    <w:rsid w:val="00633489"/>
    <w:rsid w:val="00633CC9"/>
    <w:rsid w:val="0063400C"/>
    <w:rsid w:val="00634798"/>
    <w:rsid w:val="00634C4D"/>
    <w:rsid w:val="006354D6"/>
    <w:rsid w:val="00635B12"/>
    <w:rsid w:val="0063665B"/>
    <w:rsid w:val="006370E6"/>
    <w:rsid w:val="006405D6"/>
    <w:rsid w:val="00640B19"/>
    <w:rsid w:val="006410CA"/>
    <w:rsid w:val="006430DB"/>
    <w:rsid w:val="006438F8"/>
    <w:rsid w:val="00643E42"/>
    <w:rsid w:val="00643E62"/>
    <w:rsid w:val="0064587C"/>
    <w:rsid w:val="00645A91"/>
    <w:rsid w:val="00646D5A"/>
    <w:rsid w:val="00646E24"/>
    <w:rsid w:val="00646FDC"/>
    <w:rsid w:val="00647811"/>
    <w:rsid w:val="00647F31"/>
    <w:rsid w:val="006513D0"/>
    <w:rsid w:val="0065416D"/>
    <w:rsid w:val="00654B74"/>
    <w:rsid w:val="00654C6E"/>
    <w:rsid w:val="006558A0"/>
    <w:rsid w:val="00655B56"/>
    <w:rsid w:val="00655EE0"/>
    <w:rsid w:val="00657CA3"/>
    <w:rsid w:val="006630EC"/>
    <w:rsid w:val="00663146"/>
    <w:rsid w:val="0066461C"/>
    <w:rsid w:val="0066488C"/>
    <w:rsid w:val="00664A25"/>
    <w:rsid w:val="00664EF2"/>
    <w:rsid w:val="0066542A"/>
    <w:rsid w:val="00665491"/>
    <w:rsid w:val="006657D4"/>
    <w:rsid w:val="00667AD0"/>
    <w:rsid w:val="006701A3"/>
    <w:rsid w:val="006706BB"/>
    <w:rsid w:val="00670733"/>
    <w:rsid w:val="00671EF7"/>
    <w:rsid w:val="0067234F"/>
    <w:rsid w:val="00673405"/>
    <w:rsid w:val="00674408"/>
    <w:rsid w:val="006749A8"/>
    <w:rsid w:val="006753C4"/>
    <w:rsid w:val="0067569D"/>
    <w:rsid w:val="006756AE"/>
    <w:rsid w:val="0067713B"/>
    <w:rsid w:val="00677673"/>
    <w:rsid w:val="006805C5"/>
    <w:rsid w:val="0068279F"/>
    <w:rsid w:val="00683647"/>
    <w:rsid w:val="00683916"/>
    <w:rsid w:val="00683F0F"/>
    <w:rsid w:val="0068452E"/>
    <w:rsid w:val="00684952"/>
    <w:rsid w:val="00684F53"/>
    <w:rsid w:val="00685031"/>
    <w:rsid w:val="00685AD6"/>
    <w:rsid w:val="006869BB"/>
    <w:rsid w:val="0068716D"/>
    <w:rsid w:val="00687304"/>
    <w:rsid w:val="006876AF"/>
    <w:rsid w:val="0069155E"/>
    <w:rsid w:val="00691571"/>
    <w:rsid w:val="006942DD"/>
    <w:rsid w:val="006956A7"/>
    <w:rsid w:val="00696D7E"/>
    <w:rsid w:val="006A183A"/>
    <w:rsid w:val="006A19B0"/>
    <w:rsid w:val="006A1C37"/>
    <w:rsid w:val="006A1D65"/>
    <w:rsid w:val="006A1FF6"/>
    <w:rsid w:val="006A2FAF"/>
    <w:rsid w:val="006A3B85"/>
    <w:rsid w:val="006A3B9C"/>
    <w:rsid w:val="006A46C9"/>
    <w:rsid w:val="006A5A02"/>
    <w:rsid w:val="006A6391"/>
    <w:rsid w:val="006B0102"/>
    <w:rsid w:val="006B0244"/>
    <w:rsid w:val="006B1601"/>
    <w:rsid w:val="006B2F07"/>
    <w:rsid w:val="006B404D"/>
    <w:rsid w:val="006B4272"/>
    <w:rsid w:val="006B44E3"/>
    <w:rsid w:val="006B44E9"/>
    <w:rsid w:val="006B490D"/>
    <w:rsid w:val="006B5E5B"/>
    <w:rsid w:val="006B5F12"/>
    <w:rsid w:val="006B7363"/>
    <w:rsid w:val="006B7D2D"/>
    <w:rsid w:val="006C009C"/>
    <w:rsid w:val="006C1CEB"/>
    <w:rsid w:val="006C22CE"/>
    <w:rsid w:val="006C28E9"/>
    <w:rsid w:val="006C3E8C"/>
    <w:rsid w:val="006C4EFE"/>
    <w:rsid w:val="006C563D"/>
    <w:rsid w:val="006C693F"/>
    <w:rsid w:val="006C7391"/>
    <w:rsid w:val="006C7D79"/>
    <w:rsid w:val="006D17BD"/>
    <w:rsid w:val="006D2CFC"/>
    <w:rsid w:val="006D3392"/>
    <w:rsid w:val="006D339B"/>
    <w:rsid w:val="006D40CD"/>
    <w:rsid w:val="006D4279"/>
    <w:rsid w:val="006D42C7"/>
    <w:rsid w:val="006D6467"/>
    <w:rsid w:val="006D6ACE"/>
    <w:rsid w:val="006D72D5"/>
    <w:rsid w:val="006E0D21"/>
    <w:rsid w:val="006E13CC"/>
    <w:rsid w:val="006E179D"/>
    <w:rsid w:val="006E208E"/>
    <w:rsid w:val="006E210C"/>
    <w:rsid w:val="006E29CF"/>
    <w:rsid w:val="006E29E0"/>
    <w:rsid w:val="006E3984"/>
    <w:rsid w:val="006E3CF9"/>
    <w:rsid w:val="006E494E"/>
    <w:rsid w:val="006E4DF7"/>
    <w:rsid w:val="006E6CE1"/>
    <w:rsid w:val="006E7427"/>
    <w:rsid w:val="006E77B9"/>
    <w:rsid w:val="006F0E5D"/>
    <w:rsid w:val="006F13AB"/>
    <w:rsid w:val="006F15B1"/>
    <w:rsid w:val="006F1ABD"/>
    <w:rsid w:val="006F1CE3"/>
    <w:rsid w:val="006F665F"/>
    <w:rsid w:val="006F6F20"/>
    <w:rsid w:val="0070009F"/>
    <w:rsid w:val="00700316"/>
    <w:rsid w:val="0070095D"/>
    <w:rsid w:val="00701CA1"/>
    <w:rsid w:val="0070215A"/>
    <w:rsid w:val="007024EA"/>
    <w:rsid w:val="007025BD"/>
    <w:rsid w:val="0070318D"/>
    <w:rsid w:val="0070396C"/>
    <w:rsid w:val="00703AFC"/>
    <w:rsid w:val="00703B98"/>
    <w:rsid w:val="00703C47"/>
    <w:rsid w:val="007057DB"/>
    <w:rsid w:val="007059A3"/>
    <w:rsid w:val="00705C8E"/>
    <w:rsid w:val="007067F1"/>
    <w:rsid w:val="00707337"/>
    <w:rsid w:val="00707741"/>
    <w:rsid w:val="00707DBC"/>
    <w:rsid w:val="0071158D"/>
    <w:rsid w:val="00711F8C"/>
    <w:rsid w:val="00714C64"/>
    <w:rsid w:val="00714EF3"/>
    <w:rsid w:val="00715733"/>
    <w:rsid w:val="00716A28"/>
    <w:rsid w:val="00716B8F"/>
    <w:rsid w:val="00717986"/>
    <w:rsid w:val="007179AD"/>
    <w:rsid w:val="00717AE8"/>
    <w:rsid w:val="00720C6C"/>
    <w:rsid w:val="00720FE4"/>
    <w:rsid w:val="007226A0"/>
    <w:rsid w:val="007247E4"/>
    <w:rsid w:val="00725983"/>
    <w:rsid w:val="00727609"/>
    <w:rsid w:val="00730149"/>
    <w:rsid w:val="00730507"/>
    <w:rsid w:val="00730AA3"/>
    <w:rsid w:val="0073121C"/>
    <w:rsid w:val="00731344"/>
    <w:rsid w:val="00731604"/>
    <w:rsid w:val="007336D3"/>
    <w:rsid w:val="007336F9"/>
    <w:rsid w:val="00734086"/>
    <w:rsid w:val="00734B13"/>
    <w:rsid w:val="00735770"/>
    <w:rsid w:val="00735959"/>
    <w:rsid w:val="007362DB"/>
    <w:rsid w:val="007367BC"/>
    <w:rsid w:val="007367E8"/>
    <w:rsid w:val="007379A7"/>
    <w:rsid w:val="00737CF8"/>
    <w:rsid w:val="00740D63"/>
    <w:rsid w:val="00741256"/>
    <w:rsid w:val="00741C05"/>
    <w:rsid w:val="00742E36"/>
    <w:rsid w:val="00742F20"/>
    <w:rsid w:val="00743073"/>
    <w:rsid w:val="00743EFB"/>
    <w:rsid w:val="00744229"/>
    <w:rsid w:val="00744C57"/>
    <w:rsid w:val="00744EA0"/>
    <w:rsid w:val="0074516E"/>
    <w:rsid w:val="00746A61"/>
    <w:rsid w:val="00746D4E"/>
    <w:rsid w:val="00747A6B"/>
    <w:rsid w:val="007512B4"/>
    <w:rsid w:val="0075152C"/>
    <w:rsid w:val="00751A61"/>
    <w:rsid w:val="007538DD"/>
    <w:rsid w:val="00753E28"/>
    <w:rsid w:val="00756377"/>
    <w:rsid w:val="0075783A"/>
    <w:rsid w:val="00757CCF"/>
    <w:rsid w:val="00760DE5"/>
    <w:rsid w:val="007610C1"/>
    <w:rsid w:val="00761FD5"/>
    <w:rsid w:val="007625B2"/>
    <w:rsid w:val="00763D36"/>
    <w:rsid w:val="00764DEE"/>
    <w:rsid w:val="007668BB"/>
    <w:rsid w:val="00766D3F"/>
    <w:rsid w:val="007710BA"/>
    <w:rsid w:val="007723FF"/>
    <w:rsid w:val="00773763"/>
    <w:rsid w:val="0077380B"/>
    <w:rsid w:val="00774224"/>
    <w:rsid w:val="00774F21"/>
    <w:rsid w:val="00776AEB"/>
    <w:rsid w:val="007779E6"/>
    <w:rsid w:val="007814FB"/>
    <w:rsid w:val="00781F82"/>
    <w:rsid w:val="007844FC"/>
    <w:rsid w:val="007850B7"/>
    <w:rsid w:val="00785276"/>
    <w:rsid w:val="00786049"/>
    <w:rsid w:val="007876E2"/>
    <w:rsid w:val="00787D7D"/>
    <w:rsid w:val="00787F18"/>
    <w:rsid w:val="0079068A"/>
    <w:rsid w:val="00790C4E"/>
    <w:rsid w:val="00792B9C"/>
    <w:rsid w:val="00794232"/>
    <w:rsid w:val="00794EB1"/>
    <w:rsid w:val="00795329"/>
    <w:rsid w:val="00795EFD"/>
    <w:rsid w:val="00796ABB"/>
    <w:rsid w:val="00796C12"/>
    <w:rsid w:val="007A007B"/>
    <w:rsid w:val="007A109A"/>
    <w:rsid w:val="007A10DA"/>
    <w:rsid w:val="007A1566"/>
    <w:rsid w:val="007A1694"/>
    <w:rsid w:val="007A1EDB"/>
    <w:rsid w:val="007A3131"/>
    <w:rsid w:val="007A38CB"/>
    <w:rsid w:val="007A3E38"/>
    <w:rsid w:val="007A431B"/>
    <w:rsid w:val="007A48B1"/>
    <w:rsid w:val="007A4E93"/>
    <w:rsid w:val="007A5E83"/>
    <w:rsid w:val="007A6182"/>
    <w:rsid w:val="007A62D7"/>
    <w:rsid w:val="007A69D6"/>
    <w:rsid w:val="007A7389"/>
    <w:rsid w:val="007B0E73"/>
    <w:rsid w:val="007B2C2A"/>
    <w:rsid w:val="007B2E5D"/>
    <w:rsid w:val="007B3F7C"/>
    <w:rsid w:val="007B46C0"/>
    <w:rsid w:val="007B4723"/>
    <w:rsid w:val="007B5A51"/>
    <w:rsid w:val="007B61B2"/>
    <w:rsid w:val="007B66C8"/>
    <w:rsid w:val="007C0E8C"/>
    <w:rsid w:val="007C1F85"/>
    <w:rsid w:val="007C2C5E"/>
    <w:rsid w:val="007C311D"/>
    <w:rsid w:val="007C46C8"/>
    <w:rsid w:val="007C4BA6"/>
    <w:rsid w:val="007C5514"/>
    <w:rsid w:val="007C553F"/>
    <w:rsid w:val="007C636E"/>
    <w:rsid w:val="007D0445"/>
    <w:rsid w:val="007D06BD"/>
    <w:rsid w:val="007D1183"/>
    <w:rsid w:val="007D2392"/>
    <w:rsid w:val="007D2DA9"/>
    <w:rsid w:val="007D334A"/>
    <w:rsid w:val="007D3485"/>
    <w:rsid w:val="007D373C"/>
    <w:rsid w:val="007D3EB1"/>
    <w:rsid w:val="007D4111"/>
    <w:rsid w:val="007D59D0"/>
    <w:rsid w:val="007D77FE"/>
    <w:rsid w:val="007D7ADF"/>
    <w:rsid w:val="007E13D2"/>
    <w:rsid w:val="007E1557"/>
    <w:rsid w:val="007E1698"/>
    <w:rsid w:val="007E1971"/>
    <w:rsid w:val="007E1A96"/>
    <w:rsid w:val="007E296F"/>
    <w:rsid w:val="007E34FE"/>
    <w:rsid w:val="007E4400"/>
    <w:rsid w:val="007E5F19"/>
    <w:rsid w:val="007E7469"/>
    <w:rsid w:val="007E7D5F"/>
    <w:rsid w:val="007F0172"/>
    <w:rsid w:val="007F0C42"/>
    <w:rsid w:val="007F1C65"/>
    <w:rsid w:val="007F2017"/>
    <w:rsid w:val="007F263D"/>
    <w:rsid w:val="007F2E9E"/>
    <w:rsid w:val="007F2EA4"/>
    <w:rsid w:val="007F37C4"/>
    <w:rsid w:val="007F39CD"/>
    <w:rsid w:val="007F4C49"/>
    <w:rsid w:val="007F4DED"/>
    <w:rsid w:val="007F6894"/>
    <w:rsid w:val="007F6D74"/>
    <w:rsid w:val="008011C9"/>
    <w:rsid w:val="008020A5"/>
    <w:rsid w:val="008031BF"/>
    <w:rsid w:val="008035DA"/>
    <w:rsid w:val="00806D3A"/>
    <w:rsid w:val="00807C96"/>
    <w:rsid w:val="008115F4"/>
    <w:rsid w:val="00811911"/>
    <w:rsid w:val="00812867"/>
    <w:rsid w:val="00813920"/>
    <w:rsid w:val="0081392A"/>
    <w:rsid w:val="00814174"/>
    <w:rsid w:val="00814285"/>
    <w:rsid w:val="00814360"/>
    <w:rsid w:val="00815037"/>
    <w:rsid w:val="00815AD7"/>
    <w:rsid w:val="00816CB6"/>
    <w:rsid w:val="00816D0C"/>
    <w:rsid w:val="00817EBC"/>
    <w:rsid w:val="00820DBD"/>
    <w:rsid w:val="00822D4D"/>
    <w:rsid w:val="00823072"/>
    <w:rsid w:val="00824597"/>
    <w:rsid w:val="00824AD3"/>
    <w:rsid w:val="0082545B"/>
    <w:rsid w:val="00825B13"/>
    <w:rsid w:val="00826C0E"/>
    <w:rsid w:val="00826F92"/>
    <w:rsid w:val="00827287"/>
    <w:rsid w:val="00831939"/>
    <w:rsid w:val="00832DA4"/>
    <w:rsid w:val="00833042"/>
    <w:rsid w:val="00835040"/>
    <w:rsid w:val="0083587C"/>
    <w:rsid w:val="00835A38"/>
    <w:rsid w:val="00835C2C"/>
    <w:rsid w:val="00835EF8"/>
    <w:rsid w:val="00837D60"/>
    <w:rsid w:val="00837F2A"/>
    <w:rsid w:val="008403B8"/>
    <w:rsid w:val="00840B93"/>
    <w:rsid w:val="00840F3C"/>
    <w:rsid w:val="0084122B"/>
    <w:rsid w:val="00841449"/>
    <w:rsid w:val="008418E0"/>
    <w:rsid w:val="008433C7"/>
    <w:rsid w:val="00843528"/>
    <w:rsid w:val="00843D18"/>
    <w:rsid w:val="00843F3C"/>
    <w:rsid w:val="008457AC"/>
    <w:rsid w:val="00847AC5"/>
    <w:rsid w:val="0085013F"/>
    <w:rsid w:val="008506F5"/>
    <w:rsid w:val="00853969"/>
    <w:rsid w:val="00853C05"/>
    <w:rsid w:val="00855FB4"/>
    <w:rsid w:val="00856B63"/>
    <w:rsid w:val="00856BAE"/>
    <w:rsid w:val="008579C9"/>
    <w:rsid w:val="00857FD6"/>
    <w:rsid w:val="00860047"/>
    <w:rsid w:val="00860C0F"/>
    <w:rsid w:val="0086286F"/>
    <w:rsid w:val="00862E83"/>
    <w:rsid w:val="00863B78"/>
    <w:rsid w:val="00864C93"/>
    <w:rsid w:val="008663B4"/>
    <w:rsid w:val="008666B0"/>
    <w:rsid w:val="008666D2"/>
    <w:rsid w:val="00866E8B"/>
    <w:rsid w:val="00870FE1"/>
    <w:rsid w:val="0087277B"/>
    <w:rsid w:val="008736F5"/>
    <w:rsid w:val="008748B0"/>
    <w:rsid w:val="00874DB4"/>
    <w:rsid w:val="0087534F"/>
    <w:rsid w:val="0087609D"/>
    <w:rsid w:val="00876E6A"/>
    <w:rsid w:val="00877A52"/>
    <w:rsid w:val="00877F4A"/>
    <w:rsid w:val="00880189"/>
    <w:rsid w:val="00880938"/>
    <w:rsid w:val="00882EAE"/>
    <w:rsid w:val="00883776"/>
    <w:rsid w:val="00883FE2"/>
    <w:rsid w:val="00883FF7"/>
    <w:rsid w:val="00884D08"/>
    <w:rsid w:val="00885C6C"/>
    <w:rsid w:val="0088612F"/>
    <w:rsid w:val="008862CE"/>
    <w:rsid w:val="00886CE6"/>
    <w:rsid w:val="00886E31"/>
    <w:rsid w:val="008870BE"/>
    <w:rsid w:val="008876F5"/>
    <w:rsid w:val="00887ED6"/>
    <w:rsid w:val="00892AFB"/>
    <w:rsid w:val="0089387C"/>
    <w:rsid w:val="00894FEB"/>
    <w:rsid w:val="008954CB"/>
    <w:rsid w:val="00897086"/>
    <w:rsid w:val="008970AA"/>
    <w:rsid w:val="008972C3"/>
    <w:rsid w:val="008977FB"/>
    <w:rsid w:val="00897B02"/>
    <w:rsid w:val="00897C0A"/>
    <w:rsid w:val="00897D68"/>
    <w:rsid w:val="008A344A"/>
    <w:rsid w:val="008A3497"/>
    <w:rsid w:val="008A4085"/>
    <w:rsid w:val="008A462E"/>
    <w:rsid w:val="008A55AE"/>
    <w:rsid w:val="008A6B97"/>
    <w:rsid w:val="008A6E81"/>
    <w:rsid w:val="008A720C"/>
    <w:rsid w:val="008B08BC"/>
    <w:rsid w:val="008B15D0"/>
    <w:rsid w:val="008B1DEF"/>
    <w:rsid w:val="008B3526"/>
    <w:rsid w:val="008B45BB"/>
    <w:rsid w:val="008B64C1"/>
    <w:rsid w:val="008C06F8"/>
    <w:rsid w:val="008C0B77"/>
    <w:rsid w:val="008C0B82"/>
    <w:rsid w:val="008C0BB6"/>
    <w:rsid w:val="008C0E3E"/>
    <w:rsid w:val="008C1738"/>
    <w:rsid w:val="008C2143"/>
    <w:rsid w:val="008C260E"/>
    <w:rsid w:val="008C269C"/>
    <w:rsid w:val="008C2B58"/>
    <w:rsid w:val="008C3BB6"/>
    <w:rsid w:val="008C3E8E"/>
    <w:rsid w:val="008C54F7"/>
    <w:rsid w:val="008C678F"/>
    <w:rsid w:val="008C6D49"/>
    <w:rsid w:val="008C6EDE"/>
    <w:rsid w:val="008C723A"/>
    <w:rsid w:val="008C7D04"/>
    <w:rsid w:val="008D089F"/>
    <w:rsid w:val="008D0A5C"/>
    <w:rsid w:val="008D0BFB"/>
    <w:rsid w:val="008D107F"/>
    <w:rsid w:val="008D21B2"/>
    <w:rsid w:val="008D21DD"/>
    <w:rsid w:val="008D2647"/>
    <w:rsid w:val="008D290C"/>
    <w:rsid w:val="008D2988"/>
    <w:rsid w:val="008D33FE"/>
    <w:rsid w:val="008D3E0D"/>
    <w:rsid w:val="008D463C"/>
    <w:rsid w:val="008D5573"/>
    <w:rsid w:val="008D6159"/>
    <w:rsid w:val="008D7D4E"/>
    <w:rsid w:val="008E059A"/>
    <w:rsid w:val="008E08CE"/>
    <w:rsid w:val="008E1462"/>
    <w:rsid w:val="008E2D1B"/>
    <w:rsid w:val="008E313B"/>
    <w:rsid w:val="008E397C"/>
    <w:rsid w:val="008E3E16"/>
    <w:rsid w:val="008E55A4"/>
    <w:rsid w:val="008E5A8B"/>
    <w:rsid w:val="008E61DB"/>
    <w:rsid w:val="008E650D"/>
    <w:rsid w:val="008E6803"/>
    <w:rsid w:val="008F15CA"/>
    <w:rsid w:val="008F2983"/>
    <w:rsid w:val="008F2B8C"/>
    <w:rsid w:val="008F2D93"/>
    <w:rsid w:val="008F2F12"/>
    <w:rsid w:val="008F477A"/>
    <w:rsid w:val="008F481F"/>
    <w:rsid w:val="008F50F2"/>
    <w:rsid w:val="008F55EA"/>
    <w:rsid w:val="008F586F"/>
    <w:rsid w:val="008F5BCC"/>
    <w:rsid w:val="00900D69"/>
    <w:rsid w:val="00900F66"/>
    <w:rsid w:val="00901FE6"/>
    <w:rsid w:val="00904345"/>
    <w:rsid w:val="0090443A"/>
    <w:rsid w:val="00904F9A"/>
    <w:rsid w:val="00905497"/>
    <w:rsid w:val="0090613F"/>
    <w:rsid w:val="0091064B"/>
    <w:rsid w:val="00910D17"/>
    <w:rsid w:val="009124D2"/>
    <w:rsid w:val="009146F7"/>
    <w:rsid w:val="009156F1"/>
    <w:rsid w:val="009157D2"/>
    <w:rsid w:val="0091638A"/>
    <w:rsid w:val="00917579"/>
    <w:rsid w:val="00920403"/>
    <w:rsid w:val="009208EE"/>
    <w:rsid w:val="00920CB8"/>
    <w:rsid w:val="00921568"/>
    <w:rsid w:val="00922AF3"/>
    <w:rsid w:val="00922D8F"/>
    <w:rsid w:val="0092334B"/>
    <w:rsid w:val="0092375E"/>
    <w:rsid w:val="00923FF0"/>
    <w:rsid w:val="00925C70"/>
    <w:rsid w:val="009264EC"/>
    <w:rsid w:val="00926E64"/>
    <w:rsid w:val="009300AF"/>
    <w:rsid w:val="009313A8"/>
    <w:rsid w:val="00931424"/>
    <w:rsid w:val="009324CC"/>
    <w:rsid w:val="0093352E"/>
    <w:rsid w:val="00933CCA"/>
    <w:rsid w:val="00934B2A"/>
    <w:rsid w:val="00934B6B"/>
    <w:rsid w:val="00934CA9"/>
    <w:rsid w:val="00936D1F"/>
    <w:rsid w:val="00936D3C"/>
    <w:rsid w:val="00936F36"/>
    <w:rsid w:val="00937C26"/>
    <w:rsid w:val="0094050E"/>
    <w:rsid w:val="00940E3E"/>
    <w:rsid w:val="00943A64"/>
    <w:rsid w:val="00944345"/>
    <w:rsid w:val="00945129"/>
    <w:rsid w:val="009454B1"/>
    <w:rsid w:val="00945546"/>
    <w:rsid w:val="009470DF"/>
    <w:rsid w:val="009473AB"/>
    <w:rsid w:val="00947445"/>
    <w:rsid w:val="0094747F"/>
    <w:rsid w:val="00947D09"/>
    <w:rsid w:val="00950341"/>
    <w:rsid w:val="00951985"/>
    <w:rsid w:val="00951A25"/>
    <w:rsid w:val="00951DB9"/>
    <w:rsid w:val="00953507"/>
    <w:rsid w:val="00954468"/>
    <w:rsid w:val="00954FBD"/>
    <w:rsid w:val="009565FA"/>
    <w:rsid w:val="009572EE"/>
    <w:rsid w:val="009576DB"/>
    <w:rsid w:val="00957C1D"/>
    <w:rsid w:val="0096169D"/>
    <w:rsid w:val="009621B8"/>
    <w:rsid w:val="00962B46"/>
    <w:rsid w:val="00962D98"/>
    <w:rsid w:val="009630BC"/>
    <w:rsid w:val="00963E9B"/>
    <w:rsid w:val="0096401F"/>
    <w:rsid w:val="009651A5"/>
    <w:rsid w:val="0096598B"/>
    <w:rsid w:val="00966125"/>
    <w:rsid w:val="0096647E"/>
    <w:rsid w:val="009702B2"/>
    <w:rsid w:val="0097211C"/>
    <w:rsid w:val="00972FCC"/>
    <w:rsid w:val="00973A21"/>
    <w:rsid w:val="00974049"/>
    <w:rsid w:val="0097497D"/>
    <w:rsid w:val="009750CE"/>
    <w:rsid w:val="0097526E"/>
    <w:rsid w:val="009757DE"/>
    <w:rsid w:val="00976381"/>
    <w:rsid w:val="0097658B"/>
    <w:rsid w:val="0097745E"/>
    <w:rsid w:val="00977EFE"/>
    <w:rsid w:val="009800B1"/>
    <w:rsid w:val="009809A1"/>
    <w:rsid w:val="009811EB"/>
    <w:rsid w:val="009812D0"/>
    <w:rsid w:val="0098202F"/>
    <w:rsid w:val="00983C68"/>
    <w:rsid w:val="00984B25"/>
    <w:rsid w:val="00984E3E"/>
    <w:rsid w:val="00985408"/>
    <w:rsid w:val="00986003"/>
    <w:rsid w:val="00987050"/>
    <w:rsid w:val="009902F7"/>
    <w:rsid w:val="00990382"/>
    <w:rsid w:val="00991247"/>
    <w:rsid w:val="009923F8"/>
    <w:rsid w:val="00992588"/>
    <w:rsid w:val="009931DA"/>
    <w:rsid w:val="009935BC"/>
    <w:rsid w:val="0099688B"/>
    <w:rsid w:val="009968EE"/>
    <w:rsid w:val="00996C6A"/>
    <w:rsid w:val="00997888"/>
    <w:rsid w:val="00997E49"/>
    <w:rsid w:val="009A005B"/>
    <w:rsid w:val="009A022A"/>
    <w:rsid w:val="009A1173"/>
    <w:rsid w:val="009A1975"/>
    <w:rsid w:val="009A36A0"/>
    <w:rsid w:val="009A3E0F"/>
    <w:rsid w:val="009A412C"/>
    <w:rsid w:val="009A4671"/>
    <w:rsid w:val="009A670E"/>
    <w:rsid w:val="009B01EB"/>
    <w:rsid w:val="009B2252"/>
    <w:rsid w:val="009B2EFF"/>
    <w:rsid w:val="009B62D1"/>
    <w:rsid w:val="009B637B"/>
    <w:rsid w:val="009B72AD"/>
    <w:rsid w:val="009C03C7"/>
    <w:rsid w:val="009C0D8F"/>
    <w:rsid w:val="009C11D1"/>
    <w:rsid w:val="009C14E6"/>
    <w:rsid w:val="009C22BF"/>
    <w:rsid w:val="009C2541"/>
    <w:rsid w:val="009C2F24"/>
    <w:rsid w:val="009C3D3E"/>
    <w:rsid w:val="009C4619"/>
    <w:rsid w:val="009C54F2"/>
    <w:rsid w:val="009C62E2"/>
    <w:rsid w:val="009C6395"/>
    <w:rsid w:val="009C6871"/>
    <w:rsid w:val="009C707D"/>
    <w:rsid w:val="009D085F"/>
    <w:rsid w:val="009D1429"/>
    <w:rsid w:val="009D18DD"/>
    <w:rsid w:val="009D1D12"/>
    <w:rsid w:val="009D2357"/>
    <w:rsid w:val="009D4518"/>
    <w:rsid w:val="009D4A53"/>
    <w:rsid w:val="009D5260"/>
    <w:rsid w:val="009D5992"/>
    <w:rsid w:val="009D5B14"/>
    <w:rsid w:val="009D5B37"/>
    <w:rsid w:val="009D6C8A"/>
    <w:rsid w:val="009D79C6"/>
    <w:rsid w:val="009E0AFE"/>
    <w:rsid w:val="009E0C1C"/>
    <w:rsid w:val="009E15E1"/>
    <w:rsid w:val="009E1988"/>
    <w:rsid w:val="009E2E3C"/>
    <w:rsid w:val="009E397E"/>
    <w:rsid w:val="009E4728"/>
    <w:rsid w:val="009E5D1E"/>
    <w:rsid w:val="009E6872"/>
    <w:rsid w:val="009F0599"/>
    <w:rsid w:val="009F1964"/>
    <w:rsid w:val="009F2FA2"/>
    <w:rsid w:val="009F37F6"/>
    <w:rsid w:val="009F3F07"/>
    <w:rsid w:val="009F431A"/>
    <w:rsid w:val="009F57BA"/>
    <w:rsid w:val="009F6017"/>
    <w:rsid w:val="009F6900"/>
    <w:rsid w:val="009F7179"/>
    <w:rsid w:val="009F7362"/>
    <w:rsid w:val="00A018F7"/>
    <w:rsid w:val="00A01CCB"/>
    <w:rsid w:val="00A02BD0"/>
    <w:rsid w:val="00A03438"/>
    <w:rsid w:val="00A03971"/>
    <w:rsid w:val="00A04697"/>
    <w:rsid w:val="00A05D6D"/>
    <w:rsid w:val="00A070A4"/>
    <w:rsid w:val="00A0736A"/>
    <w:rsid w:val="00A12B74"/>
    <w:rsid w:val="00A12D32"/>
    <w:rsid w:val="00A13D24"/>
    <w:rsid w:val="00A14EF9"/>
    <w:rsid w:val="00A1571C"/>
    <w:rsid w:val="00A15A3C"/>
    <w:rsid w:val="00A15C3B"/>
    <w:rsid w:val="00A160F0"/>
    <w:rsid w:val="00A16278"/>
    <w:rsid w:val="00A16446"/>
    <w:rsid w:val="00A16DF5"/>
    <w:rsid w:val="00A175AC"/>
    <w:rsid w:val="00A178C0"/>
    <w:rsid w:val="00A17908"/>
    <w:rsid w:val="00A204E9"/>
    <w:rsid w:val="00A2150B"/>
    <w:rsid w:val="00A217C1"/>
    <w:rsid w:val="00A22963"/>
    <w:rsid w:val="00A22A0E"/>
    <w:rsid w:val="00A22E02"/>
    <w:rsid w:val="00A2342D"/>
    <w:rsid w:val="00A24329"/>
    <w:rsid w:val="00A25084"/>
    <w:rsid w:val="00A2540D"/>
    <w:rsid w:val="00A25D92"/>
    <w:rsid w:val="00A2638B"/>
    <w:rsid w:val="00A26591"/>
    <w:rsid w:val="00A271FB"/>
    <w:rsid w:val="00A30400"/>
    <w:rsid w:val="00A30914"/>
    <w:rsid w:val="00A310FE"/>
    <w:rsid w:val="00A32290"/>
    <w:rsid w:val="00A322BF"/>
    <w:rsid w:val="00A3263E"/>
    <w:rsid w:val="00A329F0"/>
    <w:rsid w:val="00A34358"/>
    <w:rsid w:val="00A36DC2"/>
    <w:rsid w:val="00A37D18"/>
    <w:rsid w:val="00A4046A"/>
    <w:rsid w:val="00A409AC"/>
    <w:rsid w:val="00A420A6"/>
    <w:rsid w:val="00A42339"/>
    <w:rsid w:val="00A4299E"/>
    <w:rsid w:val="00A4537E"/>
    <w:rsid w:val="00A45B39"/>
    <w:rsid w:val="00A4616B"/>
    <w:rsid w:val="00A4656B"/>
    <w:rsid w:val="00A503DF"/>
    <w:rsid w:val="00A50B3C"/>
    <w:rsid w:val="00A50E51"/>
    <w:rsid w:val="00A510DE"/>
    <w:rsid w:val="00A51F24"/>
    <w:rsid w:val="00A52AB8"/>
    <w:rsid w:val="00A5383B"/>
    <w:rsid w:val="00A53A4E"/>
    <w:rsid w:val="00A54998"/>
    <w:rsid w:val="00A558B6"/>
    <w:rsid w:val="00A56C06"/>
    <w:rsid w:val="00A57019"/>
    <w:rsid w:val="00A5742D"/>
    <w:rsid w:val="00A577ED"/>
    <w:rsid w:val="00A57A76"/>
    <w:rsid w:val="00A57DE0"/>
    <w:rsid w:val="00A609D4"/>
    <w:rsid w:val="00A60C0D"/>
    <w:rsid w:val="00A63D05"/>
    <w:rsid w:val="00A647E6"/>
    <w:rsid w:val="00A64A34"/>
    <w:rsid w:val="00A64BF8"/>
    <w:rsid w:val="00A66BC6"/>
    <w:rsid w:val="00A67FA8"/>
    <w:rsid w:val="00A7155C"/>
    <w:rsid w:val="00A715A4"/>
    <w:rsid w:val="00A7230F"/>
    <w:rsid w:val="00A7300A"/>
    <w:rsid w:val="00A736BA"/>
    <w:rsid w:val="00A73DCF"/>
    <w:rsid w:val="00A75DD8"/>
    <w:rsid w:val="00A75DE9"/>
    <w:rsid w:val="00A762AA"/>
    <w:rsid w:val="00A765F2"/>
    <w:rsid w:val="00A77F8E"/>
    <w:rsid w:val="00A81124"/>
    <w:rsid w:val="00A8156C"/>
    <w:rsid w:val="00A8446E"/>
    <w:rsid w:val="00A850FF"/>
    <w:rsid w:val="00A85BFF"/>
    <w:rsid w:val="00A86071"/>
    <w:rsid w:val="00A87628"/>
    <w:rsid w:val="00A9388A"/>
    <w:rsid w:val="00A9407B"/>
    <w:rsid w:val="00A944BE"/>
    <w:rsid w:val="00A950E0"/>
    <w:rsid w:val="00A95E48"/>
    <w:rsid w:val="00A966F2"/>
    <w:rsid w:val="00A975BC"/>
    <w:rsid w:val="00A97C48"/>
    <w:rsid w:val="00AA027E"/>
    <w:rsid w:val="00AA0825"/>
    <w:rsid w:val="00AA1326"/>
    <w:rsid w:val="00AA1B46"/>
    <w:rsid w:val="00AA1FDF"/>
    <w:rsid w:val="00AA324B"/>
    <w:rsid w:val="00AA36C3"/>
    <w:rsid w:val="00AA36C5"/>
    <w:rsid w:val="00AA4FDF"/>
    <w:rsid w:val="00AA525C"/>
    <w:rsid w:val="00AA6478"/>
    <w:rsid w:val="00AA69CE"/>
    <w:rsid w:val="00AA72FE"/>
    <w:rsid w:val="00AA74BD"/>
    <w:rsid w:val="00AA7CBD"/>
    <w:rsid w:val="00AA7E03"/>
    <w:rsid w:val="00AB07C4"/>
    <w:rsid w:val="00AB14C4"/>
    <w:rsid w:val="00AB1CCF"/>
    <w:rsid w:val="00AB28D1"/>
    <w:rsid w:val="00AB2D5A"/>
    <w:rsid w:val="00AB2FCD"/>
    <w:rsid w:val="00AB3B88"/>
    <w:rsid w:val="00AB3D43"/>
    <w:rsid w:val="00AB4175"/>
    <w:rsid w:val="00AB5109"/>
    <w:rsid w:val="00AC0BF0"/>
    <w:rsid w:val="00AC12C7"/>
    <w:rsid w:val="00AC2952"/>
    <w:rsid w:val="00AC33C8"/>
    <w:rsid w:val="00AC36AB"/>
    <w:rsid w:val="00AC5CF1"/>
    <w:rsid w:val="00AC5E50"/>
    <w:rsid w:val="00AC6E27"/>
    <w:rsid w:val="00AC6EBC"/>
    <w:rsid w:val="00AC6EE5"/>
    <w:rsid w:val="00AC7120"/>
    <w:rsid w:val="00AD0B6A"/>
    <w:rsid w:val="00AD1C88"/>
    <w:rsid w:val="00AD3D55"/>
    <w:rsid w:val="00AD42A5"/>
    <w:rsid w:val="00AD44D1"/>
    <w:rsid w:val="00AD59DC"/>
    <w:rsid w:val="00AD5AC7"/>
    <w:rsid w:val="00AD61B5"/>
    <w:rsid w:val="00AD67E7"/>
    <w:rsid w:val="00AD6E90"/>
    <w:rsid w:val="00AD7508"/>
    <w:rsid w:val="00AD7678"/>
    <w:rsid w:val="00AE1801"/>
    <w:rsid w:val="00AE1C17"/>
    <w:rsid w:val="00AE25FA"/>
    <w:rsid w:val="00AE2865"/>
    <w:rsid w:val="00AE30DB"/>
    <w:rsid w:val="00AE56E1"/>
    <w:rsid w:val="00AE5B5E"/>
    <w:rsid w:val="00AE6A74"/>
    <w:rsid w:val="00AE6CA8"/>
    <w:rsid w:val="00AE72A8"/>
    <w:rsid w:val="00AF06D4"/>
    <w:rsid w:val="00AF0E13"/>
    <w:rsid w:val="00AF19D9"/>
    <w:rsid w:val="00AF2E72"/>
    <w:rsid w:val="00AF34D0"/>
    <w:rsid w:val="00AF4A6A"/>
    <w:rsid w:val="00AF6A05"/>
    <w:rsid w:val="00AF6B1F"/>
    <w:rsid w:val="00AF6CAC"/>
    <w:rsid w:val="00AF7331"/>
    <w:rsid w:val="00AF7600"/>
    <w:rsid w:val="00B02D91"/>
    <w:rsid w:val="00B02EC4"/>
    <w:rsid w:val="00B031C6"/>
    <w:rsid w:val="00B04645"/>
    <w:rsid w:val="00B06142"/>
    <w:rsid w:val="00B069AC"/>
    <w:rsid w:val="00B06FEA"/>
    <w:rsid w:val="00B07CD6"/>
    <w:rsid w:val="00B10C3A"/>
    <w:rsid w:val="00B11FD7"/>
    <w:rsid w:val="00B121A7"/>
    <w:rsid w:val="00B12210"/>
    <w:rsid w:val="00B12521"/>
    <w:rsid w:val="00B13726"/>
    <w:rsid w:val="00B14A73"/>
    <w:rsid w:val="00B1586A"/>
    <w:rsid w:val="00B1667A"/>
    <w:rsid w:val="00B1675D"/>
    <w:rsid w:val="00B1676F"/>
    <w:rsid w:val="00B16E06"/>
    <w:rsid w:val="00B16EF7"/>
    <w:rsid w:val="00B209DE"/>
    <w:rsid w:val="00B21C31"/>
    <w:rsid w:val="00B22E20"/>
    <w:rsid w:val="00B23410"/>
    <w:rsid w:val="00B252D1"/>
    <w:rsid w:val="00B276DE"/>
    <w:rsid w:val="00B31209"/>
    <w:rsid w:val="00B31AC5"/>
    <w:rsid w:val="00B31FB8"/>
    <w:rsid w:val="00B33055"/>
    <w:rsid w:val="00B33C71"/>
    <w:rsid w:val="00B343D1"/>
    <w:rsid w:val="00B36647"/>
    <w:rsid w:val="00B36C39"/>
    <w:rsid w:val="00B37B0F"/>
    <w:rsid w:val="00B37BAF"/>
    <w:rsid w:val="00B40249"/>
    <w:rsid w:val="00B40269"/>
    <w:rsid w:val="00B402CD"/>
    <w:rsid w:val="00B40B07"/>
    <w:rsid w:val="00B41AD6"/>
    <w:rsid w:val="00B42649"/>
    <w:rsid w:val="00B42FB8"/>
    <w:rsid w:val="00B433AA"/>
    <w:rsid w:val="00B43529"/>
    <w:rsid w:val="00B435D6"/>
    <w:rsid w:val="00B45466"/>
    <w:rsid w:val="00B47638"/>
    <w:rsid w:val="00B47B4E"/>
    <w:rsid w:val="00B47C7C"/>
    <w:rsid w:val="00B5049F"/>
    <w:rsid w:val="00B5120B"/>
    <w:rsid w:val="00B5172C"/>
    <w:rsid w:val="00B52104"/>
    <w:rsid w:val="00B528AB"/>
    <w:rsid w:val="00B5370E"/>
    <w:rsid w:val="00B540BD"/>
    <w:rsid w:val="00B54385"/>
    <w:rsid w:val="00B5472C"/>
    <w:rsid w:val="00B5528D"/>
    <w:rsid w:val="00B55D88"/>
    <w:rsid w:val="00B56281"/>
    <w:rsid w:val="00B56DA7"/>
    <w:rsid w:val="00B56E86"/>
    <w:rsid w:val="00B606A2"/>
    <w:rsid w:val="00B609E6"/>
    <w:rsid w:val="00B612DF"/>
    <w:rsid w:val="00B614F1"/>
    <w:rsid w:val="00B6264D"/>
    <w:rsid w:val="00B62FA9"/>
    <w:rsid w:val="00B635CA"/>
    <w:rsid w:val="00B63BCF"/>
    <w:rsid w:val="00B64253"/>
    <w:rsid w:val="00B65B16"/>
    <w:rsid w:val="00B66201"/>
    <w:rsid w:val="00B668CB"/>
    <w:rsid w:val="00B677B7"/>
    <w:rsid w:val="00B70156"/>
    <w:rsid w:val="00B701CD"/>
    <w:rsid w:val="00B7098D"/>
    <w:rsid w:val="00B70E35"/>
    <w:rsid w:val="00B714E5"/>
    <w:rsid w:val="00B733BA"/>
    <w:rsid w:val="00B735DE"/>
    <w:rsid w:val="00B74322"/>
    <w:rsid w:val="00B760DB"/>
    <w:rsid w:val="00B762FD"/>
    <w:rsid w:val="00B7636E"/>
    <w:rsid w:val="00B77653"/>
    <w:rsid w:val="00B8006B"/>
    <w:rsid w:val="00B80121"/>
    <w:rsid w:val="00B809FB"/>
    <w:rsid w:val="00B80AB4"/>
    <w:rsid w:val="00B816BE"/>
    <w:rsid w:val="00B82654"/>
    <w:rsid w:val="00B82AAE"/>
    <w:rsid w:val="00B83196"/>
    <w:rsid w:val="00B842B1"/>
    <w:rsid w:val="00B84657"/>
    <w:rsid w:val="00B848E4"/>
    <w:rsid w:val="00B84AE1"/>
    <w:rsid w:val="00B84C84"/>
    <w:rsid w:val="00B85175"/>
    <w:rsid w:val="00B85D78"/>
    <w:rsid w:val="00B863C9"/>
    <w:rsid w:val="00B86DC6"/>
    <w:rsid w:val="00B9005B"/>
    <w:rsid w:val="00B9079A"/>
    <w:rsid w:val="00B90B66"/>
    <w:rsid w:val="00B9217A"/>
    <w:rsid w:val="00B9415A"/>
    <w:rsid w:val="00B943EE"/>
    <w:rsid w:val="00B963C1"/>
    <w:rsid w:val="00B96643"/>
    <w:rsid w:val="00B97D3D"/>
    <w:rsid w:val="00BA08D9"/>
    <w:rsid w:val="00BA14D6"/>
    <w:rsid w:val="00BA1B0F"/>
    <w:rsid w:val="00BA1FA1"/>
    <w:rsid w:val="00BA2AC7"/>
    <w:rsid w:val="00BA3926"/>
    <w:rsid w:val="00BA4996"/>
    <w:rsid w:val="00BA4E7B"/>
    <w:rsid w:val="00BA6B2C"/>
    <w:rsid w:val="00BA71D5"/>
    <w:rsid w:val="00BA7509"/>
    <w:rsid w:val="00BA7D86"/>
    <w:rsid w:val="00BA7DBF"/>
    <w:rsid w:val="00BB0439"/>
    <w:rsid w:val="00BB10CF"/>
    <w:rsid w:val="00BB4344"/>
    <w:rsid w:val="00BB4D37"/>
    <w:rsid w:val="00BB507A"/>
    <w:rsid w:val="00BB5552"/>
    <w:rsid w:val="00BB55A5"/>
    <w:rsid w:val="00BB6700"/>
    <w:rsid w:val="00BB7564"/>
    <w:rsid w:val="00BB7741"/>
    <w:rsid w:val="00BC003C"/>
    <w:rsid w:val="00BC059A"/>
    <w:rsid w:val="00BC094A"/>
    <w:rsid w:val="00BC0C48"/>
    <w:rsid w:val="00BC20C8"/>
    <w:rsid w:val="00BC3A37"/>
    <w:rsid w:val="00BC4A49"/>
    <w:rsid w:val="00BC50FB"/>
    <w:rsid w:val="00BC57B2"/>
    <w:rsid w:val="00BC5A99"/>
    <w:rsid w:val="00BC5CB2"/>
    <w:rsid w:val="00BC5F25"/>
    <w:rsid w:val="00BC6099"/>
    <w:rsid w:val="00BC6426"/>
    <w:rsid w:val="00BC6475"/>
    <w:rsid w:val="00BD0164"/>
    <w:rsid w:val="00BD0D6D"/>
    <w:rsid w:val="00BD1A31"/>
    <w:rsid w:val="00BD1FCB"/>
    <w:rsid w:val="00BD2555"/>
    <w:rsid w:val="00BD2FFE"/>
    <w:rsid w:val="00BD3E28"/>
    <w:rsid w:val="00BD4816"/>
    <w:rsid w:val="00BD4E3E"/>
    <w:rsid w:val="00BD5107"/>
    <w:rsid w:val="00BD542A"/>
    <w:rsid w:val="00BD5759"/>
    <w:rsid w:val="00BD5DF5"/>
    <w:rsid w:val="00BD6570"/>
    <w:rsid w:val="00BE1555"/>
    <w:rsid w:val="00BE1580"/>
    <w:rsid w:val="00BE165F"/>
    <w:rsid w:val="00BE194F"/>
    <w:rsid w:val="00BE3B2A"/>
    <w:rsid w:val="00BE4473"/>
    <w:rsid w:val="00BE5558"/>
    <w:rsid w:val="00BE5D3F"/>
    <w:rsid w:val="00BE6B36"/>
    <w:rsid w:val="00BE7F79"/>
    <w:rsid w:val="00BF08A9"/>
    <w:rsid w:val="00BF0DA8"/>
    <w:rsid w:val="00BF1727"/>
    <w:rsid w:val="00BF1C51"/>
    <w:rsid w:val="00BF228E"/>
    <w:rsid w:val="00BF2BFE"/>
    <w:rsid w:val="00BF538B"/>
    <w:rsid w:val="00BF60A3"/>
    <w:rsid w:val="00BF6F9F"/>
    <w:rsid w:val="00BF7CF1"/>
    <w:rsid w:val="00C0036B"/>
    <w:rsid w:val="00C00A2B"/>
    <w:rsid w:val="00C01331"/>
    <w:rsid w:val="00C01C3F"/>
    <w:rsid w:val="00C06B9E"/>
    <w:rsid w:val="00C0796F"/>
    <w:rsid w:val="00C11040"/>
    <w:rsid w:val="00C131AA"/>
    <w:rsid w:val="00C14997"/>
    <w:rsid w:val="00C14C1B"/>
    <w:rsid w:val="00C14F07"/>
    <w:rsid w:val="00C16140"/>
    <w:rsid w:val="00C17AB1"/>
    <w:rsid w:val="00C20E94"/>
    <w:rsid w:val="00C2178A"/>
    <w:rsid w:val="00C22A76"/>
    <w:rsid w:val="00C22D1D"/>
    <w:rsid w:val="00C254DB"/>
    <w:rsid w:val="00C25C25"/>
    <w:rsid w:val="00C25F68"/>
    <w:rsid w:val="00C2684A"/>
    <w:rsid w:val="00C26FBE"/>
    <w:rsid w:val="00C27731"/>
    <w:rsid w:val="00C279FA"/>
    <w:rsid w:val="00C31914"/>
    <w:rsid w:val="00C31B2F"/>
    <w:rsid w:val="00C32B96"/>
    <w:rsid w:val="00C32E5D"/>
    <w:rsid w:val="00C32F8F"/>
    <w:rsid w:val="00C336A7"/>
    <w:rsid w:val="00C3427C"/>
    <w:rsid w:val="00C35826"/>
    <w:rsid w:val="00C3587C"/>
    <w:rsid w:val="00C36C2B"/>
    <w:rsid w:val="00C37F22"/>
    <w:rsid w:val="00C406A8"/>
    <w:rsid w:val="00C419CC"/>
    <w:rsid w:val="00C442C7"/>
    <w:rsid w:val="00C44453"/>
    <w:rsid w:val="00C44463"/>
    <w:rsid w:val="00C44F84"/>
    <w:rsid w:val="00C45085"/>
    <w:rsid w:val="00C452D2"/>
    <w:rsid w:val="00C46115"/>
    <w:rsid w:val="00C469D5"/>
    <w:rsid w:val="00C46EF7"/>
    <w:rsid w:val="00C47EA3"/>
    <w:rsid w:val="00C47F15"/>
    <w:rsid w:val="00C50996"/>
    <w:rsid w:val="00C510D3"/>
    <w:rsid w:val="00C51329"/>
    <w:rsid w:val="00C518C3"/>
    <w:rsid w:val="00C519EE"/>
    <w:rsid w:val="00C51AB2"/>
    <w:rsid w:val="00C52199"/>
    <w:rsid w:val="00C52399"/>
    <w:rsid w:val="00C53901"/>
    <w:rsid w:val="00C53965"/>
    <w:rsid w:val="00C53AFE"/>
    <w:rsid w:val="00C53F0A"/>
    <w:rsid w:val="00C5584A"/>
    <w:rsid w:val="00C56977"/>
    <w:rsid w:val="00C5773C"/>
    <w:rsid w:val="00C57A91"/>
    <w:rsid w:val="00C60565"/>
    <w:rsid w:val="00C60AB3"/>
    <w:rsid w:val="00C61413"/>
    <w:rsid w:val="00C62705"/>
    <w:rsid w:val="00C62847"/>
    <w:rsid w:val="00C62925"/>
    <w:rsid w:val="00C63598"/>
    <w:rsid w:val="00C63A1C"/>
    <w:rsid w:val="00C63FA3"/>
    <w:rsid w:val="00C6423D"/>
    <w:rsid w:val="00C6443D"/>
    <w:rsid w:val="00C710B9"/>
    <w:rsid w:val="00C715D4"/>
    <w:rsid w:val="00C7224C"/>
    <w:rsid w:val="00C7289D"/>
    <w:rsid w:val="00C73BEB"/>
    <w:rsid w:val="00C74006"/>
    <w:rsid w:val="00C74FF4"/>
    <w:rsid w:val="00C75CD5"/>
    <w:rsid w:val="00C76B7C"/>
    <w:rsid w:val="00C8082D"/>
    <w:rsid w:val="00C809DD"/>
    <w:rsid w:val="00C81AEF"/>
    <w:rsid w:val="00C81D36"/>
    <w:rsid w:val="00C82327"/>
    <w:rsid w:val="00C8296D"/>
    <w:rsid w:val="00C85668"/>
    <w:rsid w:val="00C859E9"/>
    <w:rsid w:val="00C85C5C"/>
    <w:rsid w:val="00C860C9"/>
    <w:rsid w:val="00C869CE"/>
    <w:rsid w:val="00C86FCC"/>
    <w:rsid w:val="00C87389"/>
    <w:rsid w:val="00C87E36"/>
    <w:rsid w:val="00C910B2"/>
    <w:rsid w:val="00C9322F"/>
    <w:rsid w:val="00C94584"/>
    <w:rsid w:val="00C94E86"/>
    <w:rsid w:val="00C95BE1"/>
    <w:rsid w:val="00C96246"/>
    <w:rsid w:val="00C96F23"/>
    <w:rsid w:val="00CA0236"/>
    <w:rsid w:val="00CA0413"/>
    <w:rsid w:val="00CA0A8C"/>
    <w:rsid w:val="00CA0E6B"/>
    <w:rsid w:val="00CA55F8"/>
    <w:rsid w:val="00CB0D37"/>
    <w:rsid w:val="00CB1536"/>
    <w:rsid w:val="00CB25CF"/>
    <w:rsid w:val="00CB2855"/>
    <w:rsid w:val="00CB2DF6"/>
    <w:rsid w:val="00CB4D16"/>
    <w:rsid w:val="00CB5393"/>
    <w:rsid w:val="00CB5B08"/>
    <w:rsid w:val="00CB5DEA"/>
    <w:rsid w:val="00CB5EE8"/>
    <w:rsid w:val="00CB6229"/>
    <w:rsid w:val="00CB636C"/>
    <w:rsid w:val="00CB6965"/>
    <w:rsid w:val="00CB6B7F"/>
    <w:rsid w:val="00CB7210"/>
    <w:rsid w:val="00CB72B1"/>
    <w:rsid w:val="00CB73A7"/>
    <w:rsid w:val="00CB7A9E"/>
    <w:rsid w:val="00CC0290"/>
    <w:rsid w:val="00CC0CA5"/>
    <w:rsid w:val="00CC1F4B"/>
    <w:rsid w:val="00CC23DF"/>
    <w:rsid w:val="00CC3CDA"/>
    <w:rsid w:val="00CC3CE3"/>
    <w:rsid w:val="00CC5D83"/>
    <w:rsid w:val="00CC5F11"/>
    <w:rsid w:val="00CC61E6"/>
    <w:rsid w:val="00CC69C5"/>
    <w:rsid w:val="00CC6A1A"/>
    <w:rsid w:val="00CC6A2B"/>
    <w:rsid w:val="00CC7F37"/>
    <w:rsid w:val="00CD02E0"/>
    <w:rsid w:val="00CD1AF0"/>
    <w:rsid w:val="00CD2310"/>
    <w:rsid w:val="00CD2CC2"/>
    <w:rsid w:val="00CD3A0B"/>
    <w:rsid w:val="00CD4764"/>
    <w:rsid w:val="00CD4852"/>
    <w:rsid w:val="00CD6635"/>
    <w:rsid w:val="00CD663D"/>
    <w:rsid w:val="00CD6C4F"/>
    <w:rsid w:val="00CD74D6"/>
    <w:rsid w:val="00CD7643"/>
    <w:rsid w:val="00CE16DB"/>
    <w:rsid w:val="00CE1A53"/>
    <w:rsid w:val="00CE2FA7"/>
    <w:rsid w:val="00CE3DE9"/>
    <w:rsid w:val="00CE48FC"/>
    <w:rsid w:val="00CE4AA7"/>
    <w:rsid w:val="00CE4C1F"/>
    <w:rsid w:val="00CE4DB0"/>
    <w:rsid w:val="00CE55C3"/>
    <w:rsid w:val="00CE5782"/>
    <w:rsid w:val="00CE7C3A"/>
    <w:rsid w:val="00CE7D77"/>
    <w:rsid w:val="00CF086B"/>
    <w:rsid w:val="00CF176F"/>
    <w:rsid w:val="00CF19A3"/>
    <w:rsid w:val="00CF2491"/>
    <w:rsid w:val="00CF3E97"/>
    <w:rsid w:val="00CF479C"/>
    <w:rsid w:val="00CF51BC"/>
    <w:rsid w:val="00CF592E"/>
    <w:rsid w:val="00CF6733"/>
    <w:rsid w:val="00CF7010"/>
    <w:rsid w:val="00D01A33"/>
    <w:rsid w:val="00D023FA"/>
    <w:rsid w:val="00D05402"/>
    <w:rsid w:val="00D05B24"/>
    <w:rsid w:val="00D05E1E"/>
    <w:rsid w:val="00D0781B"/>
    <w:rsid w:val="00D07A22"/>
    <w:rsid w:val="00D10944"/>
    <w:rsid w:val="00D1133C"/>
    <w:rsid w:val="00D114DD"/>
    <w:rsid w:val="00D1177A"/>
    <w:rsid w:val="00D12FB0"/>
    <w:rsid w:val="00D1434D"/>
    <w:rsid w:val="00D148A2"/>
    <w:rsid w:val="00D151AF"/>
    <w:rsid w:val="00D15866"/>
    <w:rsid w:val="00D1744E"/>
    <w:rsid w:val="00D17545"/>
    <w:rsid w:val="00D2393F"/>
    <w:rsid w:val="00D2429A"/>
    <w:rsid w:val="00D2452F"/>
    <w:rsid w:val="00D247D6"/>
    <w:rsid w:val="00D2496B"/>
    <w:rsid w:val="00D25400"/>
    <w:rsid w:val="00D2560E"/>
    <w:rsid w:val="00D2734D"/>
    <w:rsid w:val="00D27BDE"/>
    <w:rsid w:val="00D319BA"/>
    <w:rsid w:val="00D31AE8"/>
    <w:rsid w:val="00D32985"/>
    <w:rsid w:val="00D340DA"/>
    <w:rsid w:val="00D3527C"/>
    <w:rsid w:val="00D35329"/>
    <w:rsid w:val="00D35B3B"/>
    <w:rsid w:val="00D36D40"/>
    <w:rsid w:val="00D37406"/>
    <w:rsid w:val="00D4075A"/>
    <w:rsid w:val="00D41750"/>
    <w:rsid w:val="00D41A08"/>
    <w:rsid w:val="00D432CC"/>
    <w:rsid w:val="00D4365E"/>
    <w:rsid w:val="00D43840"/>
    <w:rsid w:val="00D44B19"/>
    <w:rsid w:val="00D4627E"/>
    <w:rsid w:val="00D46534"/>
    <w:rsid w:val="00D46ADE"/>
    <w:rsid w:val="00D46CB7"/>
    <w:rsid w:val="00D46D63"/>
    <w:rsid w:val="00D46EC8"/>
    <w:rsid w:val="00D475C3"/>
    <w:rsid w:val="00D47C93"/>
    <w:rsid w:val="00D5004E"/>
    <w:rsid w:val="00D5158D"/>
    <w:rsid w:val="00D52BFB"/>
    <w:rsid w:val="00D5394E"/>
    <w:rsid w:val="00D54037"/>
    <w:rsid w:val="00D55D20"/>
    <w:rsid w:val="00D55DE9"/>
    <w:rsid w:val="00D56F1F"/>
    <w:rsid w:val="00D572BC"/>
    <w:rsid w:val="00D574A4"/>
    <w:rsid w:val="00D57DBB"/>
    <w:rsid w:val="00D60DD0"/>
    <w:rsid w:val="00D62F49"/>
    <w:rsid w:val="00D63236"/>
    <w:rsid w:val="00D63FDD"/>
    <w:rsid w:val="00D640BA"/>
    <w:rsid w:val="00D65437"/>
    <w:rsid w:val="00D65582"/>
    <w:rsid w:val="00D65C37"/>
    <w:rsid w:val="00D65E7C"/>
    <w:rsid w:val="00D67C95"/>
    <w:rsid w:val="00D7018E"/>
    <w:rsid w:val="00D71B48"/>
    <w:rsid w:val="00D71DF7"/>
    <w:rsid w:val="00D72BCA"/>
    <w:rsid w:val="00D7314A"/>
    <w:rsid w:val="00D73738"/>
    <w:rsid w:val="00D74343"/>
    <w:rsid w:val="00D770DE"/>
    <w:rsid w:val="00D810DD"/>
    <w:rsid w:val="00D81A4C"/>
    <w:rsid w:val="00D83596"/>
    <w:rsid w:val="00D83B8B"/>
    <w:rsid w:val="00D83E67"/>
    <w:rsid w:val="00D84004"/>
    <w:rsid w:val="00D84952"/>
    <w:rsid w:val="00D853BA"/>
    <w:rsid w:val="00D85519"/>
    <w:rsid w:val="00D85B35"/>
    <w:rsid w:val="00D865B1"/>
    <w:rsid w:val="00D87FA8"/>
    <w:rsid w:val="00D901C3"/>
    <w:rsid w:val="00D90DD2"/>
    <w:rsid w:val="00D9139D"/>
    <w:rsid w:val="00D914BB"/>
    <w:rsid w:val="00D91E11"/>
    <w:rsid w:val="00D93E71"/>
    <w:rsid w:val="00D93FE0"/>
    <w:rsid w:val="00D9496F"/>
    <w:rsid w:val="00D94F47"/>
    <w:rsid w:val="00D95B5D"/>
    <w:rsid w:val="00D96434"/>
    <w:rsid w:val="00DA0E2C"/>
    <w:rsid w:val="00DA1497"/>
    <w:rsid w:val="00DA3F91"/>
    <w:rsid w:val="00DA48A1"/>
    <w:rsid w:val="00DA56D4"/>
    <w:rsid w:val="00DA6902"/>
    <w:rsid w:val="00DB08B7"/>
    <w:rsid w:val="00DB0D4D"/>
    <w:rsid w:val="00DB1494"/>
    <w:rsid w:val="00DB1702"/>
    <w:rsid w:val="00DB1948"/>
    <w:rsid w:val="00DB2F3B"/>
    <w:rsid w:val="00DB4361"/>
    <w:rsid w:val="00DB4D44"/>
    <w:rsid w:val="00DB5CA9"/>
    <w:rsid w:val="00DB609D"/>
    <w:rsid w:val="00DB6614"/>
    <w:rsid w:val="00DC0360"/>
    <w:rsid w:val="00DC0FC9"/>
    <w:rsid w:val="00DC10C6"/>
    <w:rsid w:val="00DC1A01"/>
    <w:rsid w:val="00DC3725"/>
    <w:rsid w:val="00DC3839"/>
    <w:rsid w:val="00DC399E"/>
    <w:rsid w:val="00DC4577"/>
    <w:rsid w:val="00DC5E9B"/>
    <w:rsid w:val="00DC6456"/>
    <w:rsid w:val="00DC6695"/>
    <w:rsid w:val="00DC6EDE"/>
    <w:rsid w:val="00DC7C29"/>
    <w:rsid w:val="00DD13BD"/>
    <w:rsid w:val="00DD23CB"/>
    <w:rsid w:val="00DD2DBE"/>
    <w:rsid w:val="00DD4B5B"/>
    <w:rsid w:val="00DD5D94"/>
    <w:rsid w:val="00DD5E7C"/>
    <w:rsid w:val="00DD6A79"/>
    <w:rsid w:val="00DD7800"/>
    <w:rsid w:val="00DD7F12"/>
    <w:rsid w:val="00DE01B6"/>
    <w:rsid w:val="00DE021E"/>
    <w:rsid w:val="00DE04B6"/>
    <w:rsid w:val="00DE0806"/>
    <w:rsid w:val="00DE1149"/>
    <w:rsid w:val="00DE294F"/>
    <w:rsid w:val="00DE3A85"/>
    <w:rsid w:val="00DE3FED"/>
    <w:rsid w:val="00DE4B94"/>
    <w:rsid w:val="00DE4C7B"/>
    <w:rsid w:val="00DE4DF8"/>
    <w:rsid w:val="00DE5486"/>
    <w:rsid w:val="00DE643A"/>
    <w:rsid w:val="00DE7974"/>
    <w:rsid w:val="00DF14FC"/>
    <w:rsid w:val="00DF1F16"/>
    <w:rsid w:val="00DF24B5"/>
    <w:rsid w:val="00DF2814"/>
    <w:rsid w:val="00DF2C77"/>
    <w:rsid w:val="00DF38D0"/>
    <w:rsid w:val="00DF4520"/>
    <w:rsid w:val="00DF45D8"/>
    <w:rsid w:val="00DF4F71"/>
    <w:rsid w:val="00DF5478"/>
    <w:rsid w:val="00DF63C8"/>
    <w:rsid w:val="00DF6AC0"/>
    <w:rsid w:val="00DF6E04"/>
    <w:rsid w:val="00DF6E39"/>
    <w:rsid w:val="00DF79AF"/>
    <w:rsid w:val="00DF7ACD"/>
    <w:rsid w:val="00E00509"/>
    <w:rsid w:val="00E00561"/>
    <w:rsid w:val="00E007AD"/>
    <w:rsid w:val="00E00C8D"/>
    <w:rsid w:val="00E00EEB"/>
    <w:rsid w:val="00E01BFF"/>
    <w:rsid w:val="00E02A69"/>
    <w:rsid w:val="00E05050"/>
    <w:rsid w:val="00E052D8"/>
    <w:rsid w:val="00E054DF"/>
    <w:rsid w:val="00E054E9"/>
    <w:rsid w:val="00E0558D"/>
    <w:rsid w:val="00E05C34"/>
    <w:rsid w:val="00E06149"/>
    <w:rsid w:val="00E07073"/>
    <w:rsid w:val="00E07C37"/>
    <w:rsid w:val="00E07DEB"/>
    <w:rsid w:val="00E1010E"/>
    <w:rsid w:val="00E10799"/>
    <w:rsid w:val="00E11873"/>
    <w:rsid w:val="00E11FD7"/>
    <w:rsid w:val="00E12599"/>
    <w:rsid w:val="00E14323"/>
    <w:rsid w:val="00E14691"/>
    <w:rsid w:val="00E1469B"/>
    <w:rsid w:val="00E15621"/>
    <w:rsid w:val="00E15837"/>
    <w:rsid w:val="00E16295"/>
    <w:rsid w:val="00E16987"/>
    <w:rsid w:val="00E20BB2"/>
    <w:rsid w:val="00E21385"/>
    <w:rsid w:val="00E213B4"/>
    <w:rsid w:val="00E22B99"/>
    <w:rsid w:val="00E23348"/>
    <w:rsid w:val="00E23526"/>
    <w:rsid w:val="00E23662"/>
    <w:rsid w:val="00E24B4F"/>
    <w:rsid w:val="00E24C6F"/>
    <w:rsid w:val="00E258EE"/>
    <w:rsid w:val="00E25FE5"/>
    <w:rsid w:val="00E303D4"/>
    <w:rsid w:val="00E3352E"/>
    <w:rsid w:val="00E33902"/>
    <w:rsid w:val="00E34760"/>
    <w:rsid w:val="00E348E0"/>
    <w:rsid w:val="00E3494F"/>
    <w:rsid w:val="00E35155"/>
    <w:rsid w:val="00E35AD7"/>
    <w:rsid w:val="00E373A7"/>
    <w:rsid w:val="00E377F2"/>
    <w:rsid w:val="00E3783B"/>
    <w:rsid w:val="00E37A9D"/>
    <w:rsid w:val="00E37B79"/>
    <w:rsid w:val="00E407A3"/>
    <w:rsid w:val="00E41195"/>
    <w:rsid w:val="00E42001"/>
    <w:rsid w:val="00E420B1"/>
    <w:rsid w:val="00E42961"/>
    <w:rsid w:val="00E4361F"/>
    <w:rsid w:val="00E452B7"/>
    <w:rsid w:val="00E45650"/>
    <w:rsid w:val="00E46FC0"/>
    <w:rsid w:val="00E473B8"/>
    <w:rsid w:val="00E50684"/>
    <w:rsid w:val="00E50982"/>
    <w:rsid w:val="00E50EC9"/>
    <w:rsid w:val="00E512D2"/>
    <w:rsid w:val="00E51511"/>
    <w:rsid w:val="00E5234C"/>
    <w:rsid w:val="00E5372F"/>
    <w:rsid w:val="00E54411"/>
    <w:rsid w:val="00E54AE9"/>
    <w:rsid w:val="00E55095"/>
    <w:rsid w:val="00E55493"/>
    <w:rsid w:val="00E5662D"/>
    <w:rsid w:val="00E56F88"/>
    <w:rsid w:val="00E57023"/>
    <w:rsid w:val="00E57A9E"/>
    <w:rsid w:val="00E60D0D"/>
    <w:rsid w:val="00E61814"/>
    <w:rsid w:val="00E62677"/>
    <w:rsid w:val="00E6276B"/>
    <w:rsid w:val="00E62771"/>
    <w:rsid w:val="00E63700"/>
    <w:rsid w:val="00E63E5E"/>
    <w:rsid w:val="00E651B5"/>
    <w:rsid w:val="00E65671"/>
    <w:rsid w:val="00E6677E"/>
    <w:rsid w:val="00E66FD5"/>
    <w:rsid w:val="00E67065"/>
    <w:rsid w:val="00E70A65"/>
    <w:rsid w:val="00E71885"/>
    <w:rsid w:val="00E719D0"/>
    <w:rsid w:val="00E72918"/>
    <w:rsid w:val="00E72D0A"/>
    <w:rsid w:val="00E7309C"/>
    <w:rsid w:val="00E73C62"/>
    <w:rsid w:val="00E73E8D"/>
    <w:rsid w:val="00E74089"/>
    <w:rsid w:val="00E7470E"/>
    <w:rsid w:val="00E74A3B"/>
    <w:rsid w:val="00E750BA"/>
    <w:rsid w:val="00E75313"/>
    <w:rsid w:val="00E760A5"/>
    <w:rsid w:val="00E76610"/>
    <w:rsid w:val="00E76867"/>
    <w:rsid w:val="00E804BC"/>
    <w:rsid w:val="00E80EEE"/>
    <w:rsid w:val="00E81128"/>
    <w:rsid w:val="00E81991"/>
    <w:rsid w:val="00E823CF"/>
    <w:rsid w:val="00E830EC"/>
    <w:rsid w:val="00E83BF9"/>
    <w:rsid w:val="00E83E56"/>
    <w:rsid w:val="00E8457A"/>
    <w:rsid w:val="00E84A93"/>
    <w:rsid w:val="00E87137"/>
    <w:rsid w:val="00E87B06"/>
    <w:rsid w:val="00E91FA4"/>
    <w:rsid w:val="00E92517"/>
    <w:rsid w:val="00E92F84"/>
    <w:rsid w:val="00E9447F"/>
    <w:rsid w:val="00E94DB3"/>
    <w:rsid w:val="00E955AB"/>
    <w:rsid w:val="00E95AA0"/>
    <w:rsid w:val="00E97608"/>
    <w:rsid w:val="00E97899"/>
    <w:rsid w:val="00E97A31"/>
    <w:rsid w:val="00E97F88"/>
    <w:rsid w:val="00EA1647"/>
    <w:rsid w:val="00EA2145"/>
    <w:rsid w:val="00EA294A"/>
    <w:rsid w:val="00EA2DD5"/>
    <w:rsid w:val="00EA3368"/>
    <w:rsid w:val="00EA37D8"/>
    <w:rsid w:val="00EA3938"/>
    <w:rsid w:val="00EA3A9B"/>
    <w:rsid w:val="00EA3C12"/>
    <w:rsid w:val="00EA45FB"/>
    <w:rsid w:val="00EA47C0"/>
    <w:rsid w:val="00EA4FAF"/>
    <w:rsid w:val="00EA5060"/>
    <w:rsid w:val="00EA5777"/>
    <w:rsid w:val="00EA7039"/>
    <w:rsid w:val="00EA7FFD"/>
    <w:rsid w:val="00EB05BD"/>
    <w:rsid w:val="00EB062A"/>
    <w:rsid w:val="00EB1057"/>
    <w:rsid w:val="00EB368E"/>
    <w:rsid w:val="00EB37C3"/>
    <w:rsid w:val="00EB389F"/>
    <w:rsid w:val="00EB4886"/>
    <w:rsid w:val="00EB5126"/>
    <w:rsid w:val="00EB5B3A"/>
    <w:rsid w:val="00EB78BC"/>
    <w:rsid w:val="00EC010A"/>
    <w:rsid w:val="00EC0A7F"/>
    <w:rsid w:val="00EC0C2F"/>
    <w:rsid w:val="00EC0C73"/>
    <w:rsid w:val="00EC206C"/>
    <w:rsid w:val="00EC2162"/>
    <w:rsid w:val="00EC3B96"/>
    <w:rsid w:val="00EC530D"/>
    <w:rsid w:val="00EC679D"/>
    <w:rsid w:val="00EC7EE7"/>
    <w:rsid w:val="00ED33A2"/>
    <w:rsid w:val="00ED688C"/>
    <w:rsid w:val="00ED7AC4"/>
    <w:rsid w:val="00EE02F8"/>
    <w:rsid w:val="00EE05D1"/>
    <w:rsid w:val="00EE0BCC"/>
    <w:rsid w:val="00EE12BE"/>
    <w:rsid w:val="00EE2E5B"/>
    <w:rsid w:val="00EE3610"/>
    <w:rsid w:val="00EE41E0"/>
    <w:rsid w:val="00EE42A0"/>
    <w:rsid w:val="00EE44F1"/>
    <w:rsid w:val="00EE5264"/>
    <w:rsid w:val="00EE74EA"/>
    <w:rsid w:val="00EF059B"/>
    <w:rsid w:val="00EF0836"/>
    <w:rsid w:val="00EF1DC8"/>
    <w:rsid w:val="00EF2D65"/>
    <w:rsid w:val="00EF31E1"/>
    <w:rsid w:val="00EF3F49"/>
    <w:rsid w:val="00EF470E"/>
    <w:rsid w:val="00EF50ED"/>
    <w:rsid w:val="00EF5AF2"/>
    <w:rsid w:val="00EF5D11"/>
    <w:rsid w:val="00EF7BE3"/>
    <w:rsid w:val="00EF7F01"/>
    <w:rsid w:val="00F00761"/>
    <w:rsid w:val="00F009D4"/>
    <w:rsid w:val="00F013CD"/>
    <w:rsid w:val="00F013F4"/>
    <w:rsid w:val="00F014E9"/>
    <w:rsid w:val="00F01DBB"/>
    <w:rsid w:val="00F02263"/>
    <w:rsid w:val="00F02796"/>
    <w:rsid w:val="00F027E7"/>
    <w:rsid w:val="00F02A3B"/>
    <w:rsid w:val="00F048C2"/>
    <w:rsid w:val="00F05511"/>
    <w:rsid w:val="00F10FDD"/>
    <w:rsid w:val="00F11626"/>
    <w:rsid w:val="00F1343B"/>
    <w:rsid w:val="00F1381E"/>
    <w:rsid w:val="00F15823"/>
    <w:rsid w:val="00F15839"/>
    <w:rsid w:val="00F1617A"/>
    <w:rsid w:val="00F170FA"/>
    <w:rsid w:val="00F22232"/>
    <w:rsid w:val="00F22E26"/>
    <w:rsid w:val="00F23068"/>
    <w:rsid w:val="00F230F4"/>
    <w:rsid w:val="00F24195"/>
    <w:rsid w:val="00F24B2B"/>
    <w:rsid w:val="00F25B27"/>
    <w:rsid w:val="00F2604E"/>
    <w:rsid w:val="00F26D30"/>
    <w:rsid w:val="00F270EB"/>
    <w:rsid w:val="00F27552"/>
    <w:rsid w:val="00F302A0"/>
    <w:rsid w:val="00F31164"/>
    <w:rsid w:val="00F31B43"/>
    <w:rsid w:val="00F31F8D"/>
    <w:rsid w:val="00F33163"/>
    <w:rsid w:val="00F34B0A"/>
    <w:rsid w:val="00F34EC5"/>
    <w:rsid w:val="00F35F66"/>
    <w:rsid w:val="00F3621E"/>
    <w:rsid w:val="00F372E3"/>
    <w:rsid w:val="00F37CAC"/>
    <w:rsid w:val="00F41444"/>
    <w:rsid w:val="00F43A8D"/>
    <w:rsid w:val="00F45D6B"/>
    <w:rsid w:val="00F475A7"/>
    <w:rsid w:val="00F51226"/>
    <w:rsid w:val="00F52DCF"/>
    <w:rsid w:val="00F5405B"/>
    <w:rsid w:val="00F55937"/>
    <w:rsid w:val="00F56C5D"/>
    <w:rsid w:val="00F57078"/>
    <w:rsid w:val="00F57508"/>
    <w:rsid w:val="00F61537"/>
    <w:rsid w:val="00F619A4"/>
    <w:rsid w:val="00F61C6B"/>
    <w:rsid w:val="00F62BDE"/>
    <w:rsid w:val="00F646AD"/>
    <w:rsid w:val="00F64EBC"/>
    <w:rsid w:val="00F67C1E"/>
    <w:rsid w:val="00F706C7"/>
    <w:rsid w:val="00F716EC"/>
    <w:rsid w:val="00F73455"/>
    <w:rsid w:val="00F7415B"/>
    <w:rsid w:val="00F741E4"/>
    <w:rsid w:val="00F76140"/>
    <w:rsid w:val="00F77E98"/>
    <w:rsid w:val="00F80923"/>
    <w:rsid w:val="00F81C2B"/>
    <w:rsid w:val="00F8260B"/>
    <w:rsid w:val="00F831F5"/>
    <w:rsid w:val="00F847B7"/>
    <w:rsid w:val="00F84A8E"/>
    <w:rsid w:val="00F865DF"/>
    <w:rsid w:val="00F876F7"/>
    <w:rsid w:val="00F877F3"/>
    <w:rsid w:val="00F905F8"/>
    <w:rsid w:val="00F90C9B"/>
    <w:rsid w:val="00F93A7B"/>
    <w:rsid w:val="00F940B9"/>
    <w:rsid w:val="00F94871"/>
    <w:rsid w:val="00F9487F"/>
    <w:rsid w:val="00F95130"/>
    <w:rsid w:val="00F954DE"/>
    <w:rsid w:val="00F960D5"/>
    <w:rsid w:val="00F97AED"/>
    <w:rsid w:val="00F97AF5"/>
    <w:rsid w:val="00FA05AD"/>
    <w:rsid w:val="00FA0BAE"/>
    <w:rsid w:val="00FA2000"/>
    <w:rsid w:val="00FA2372"/>
    <w:rsid w:val="00FA2425"/>
    <w:rsid w:val="00FA3367"/>
    <w:rsid w:val="00FA430F"/>
    <w:rsid w:val="00FA4F0E"/>
    <w:rsid w:val="00FA7480"/>
    <w:rsid w:val="00FA7C85"/>
    <w:rsid w:val="00FB084A"/>
    <w:rsid w:val="00FB17AF"/>
    <w:rsid w:val="00FB2AD9"/>
    <w:rsid w:val="00FB3E6B"/>
    <w:rsid w:val="00FB43E4"/>
    <w:rsid w:val="00FB548B"/>
    <w:rsid w:val="00FB5BD0"/>
    <w:rsid w:val="00FB69A3"/>
    <w:rsid w:val="00FB6B21"/>
    <w:rsid w:val="00FB6C47"/>
    <w:rsid w:val="00FB6CA1"/>
    <w:rsid w:val="00FB6F1A"/>
    <w:rsid w:val="00FB7F2A"/>
    <w:rsid w:val="00FB7FC1"/>
    <w:rsid w:val="00FC09E5"/>
    <w:rsid w:val="00FC1517"/>
    <w:rsid w:val="00FC154B"/>
    <w:rsid w:val="00FC1B59"/>
    <w:rsid w:val="00FC3337"/>
    <w:rsid w:val="00FC3CBA"/>
    <w:rsid w:val="00FC4D02"/>
    <w:rsid w:val="00FC58CF"/>
    <w:rsid w:val="00FC5BF1"/>
    <w:rsid w:val="00FC6A0E"/>
    <w:rsid w:val="00FC6C84"/>
    <w:rsid w:val="00FD0284"/>
    <w:rsid w:val="00FD04D4"/>
    <w:rsid w:val="00FD258D"/>
    <w:rsid w:val="00FD29D7"/>
    <w:rsid w:val="00FD2BA6"/>
    <w:rsid w:val="00FD3017"/>
    <w:rsid w:val="00FD34F9"/>
    <w:rsid w:val="00FD3E8A"/>
    <w:rsid w:val="00FD4B06"/>
    <w:rsid w:val="00FD54A1"/>
    <w:rsid w:val="00FD5637"/>
    <w:rsid w:val="00FD5BBC"/>
    <w:rsid w:val="00FD61B3"/>
    <w:rsid w:val="00FE1CA7"/>
    <w:rsid w:val="00FE3979"/>
    <w:rsid w:val="00FE41A5"/>
    <w:rsid w:val="00FE48BD"/>
    <w:rsid w:val="00FE4D5A"/>
    <w:rsid w:val="00FE4E83"/>
    <w:rsid w:val="00FE50FF"/>
    <w:rsid w:val="00FE57E5"/>
    <w:rsid w:val="00FE6A8E"/>
    <w:rsid w:val="00FE7969"/>
    <w:rsid w:val="00FE79A0"/>
    <w:rsid w:val="00FF1A6C"/>
    <w:rsid w:val="00FF2A7D"/>
    <w:rsid w:val="00FF5055"/>
    <w:rsid w:val="00FF5B71"/>
    <w:rsid w:val="00FF5F9E"/>
    <w:rsid w:val="00FF6443"/>
    <w:rsid w:val="00FF64CD"/>
    <w:rsid w:val="00FF7605"/>
    <w:rsid w:val="00FF7A8A"/>
    <w:rsid w:val="00FF7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728D6B"/>
  <w15:docId w15:val="{BEDC9800-676B-4E13-BEB1-09F96BE8C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24D7"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locked/>
    <w:rsid w:val="002A099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locked/>
    <w:rsid w:val="00EB10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locked/>
    <w:rsid w:val="00B86DC6"/>
    <w:pPr>
      <w:widowControl/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kern w:val="0"/>
      <w:sz w:val="27"/>
      <w:szCs w:val="27"/>
      <w:lang w:eastAsia="en-US"/>
    </w:rPr>
  </w:style>
  <w:style w:type="paragraph" w:styleId="4">
    <w:name w:val="heading 4"/>
    <w:basedOn w:val="a"/>
    <w:next w:val="a"/>
    <w:link w:val="40"/>
    <w:semiHidden/>
    <w:unhideWhenUsed/>
    <w:qFormat/>
    <w:locked/>
    <w:rsid w:val="00EB105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rsid w:val="007059A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black">
    <w:name w:val="black"/>
    <w:uiPriority w:val="99"/>
    <w:rsid w:val="007059A3"/>
    <w:rPr>
      <w:rFonts w:cs="Times New Roman"/>
    </w:rPr>
  </w:style>
  <w:style w:type="paragraph" w:styleId="a3">
    <w:name w:val="header"/>
    <w:basedOn w:val="a"/>
    <w:link w:val="a4"/>
    <w:uiPriority w:val="99"/>
    <w:rsid w:val="00221E9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4">
    <w:name w:val="頁首 字元"/>
    <w:link w:val="a3"/>
    <w:uiPriority w:val="99"/>
    <w:locked/>
    <w:rsid w:val="00221E9A"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221E9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6">
    <w:name w:val="頁尾 字元"/>
    <w:link w:val="a5"/>
    <w:uiPriority w:val="99"/>
    <w:locked/>
    <w:rsid w:val="00221E9A"/>
    <w:rPr>
      <w:rFonts w:cs="Times New Roman"/>
      <w:sz w:val="20"/>
      <w:szCs w:val="20"/>
    </w:rPr>
  </w:style>
  <w:style w:type="character" w:styleId="a7">
    <w:name w:val="Emphasis"/>
    <w:uiPriority w:val="20"/>
    <w:qFormat/>
    <w:rsid w:val="00D43840"/>
    <w:rPr>
      <w:rFonts w:cs="Times New Roman"/>
      <w:i/>
      <w:iCs/>
    </w:rPr>
  </w:style>
  <w:style w:type="character" w:customStyle="1" w:styleId="h22">
    <w:name w:val="h22"/>
    <w:uiPriority w:val="99"/>
    <w:rsid w:val="00D43840"/>
    <w:rPr>
      <w:rFonts w:cs="Times New Roman"/>
      <w:b/>
      <w:bCs/>
    </w:rPr>
  </w:style>
  <w:style w:type="character" w:customStyle="1" w:styleId="headingendmark">
    <w:name w:val="headingendmark"/>
    <w:uiPriority w:val="99"/>
    <w:rsid w:val="00D43840"/>
    <w:rPr>
      <w:rFonts w:cs="Times New Roman"/>
    </w:rPr>
  </w:style>
  <w:style w:type="paragraph" w:customStyle="1" w:styleId="EndNoteBibliographyTitle">
    <w:name w:val="EndNote Bibliography Title"/>
    <w:basedOn w:val="a"/>
    <w:link w:val="EndNoteBibliographyTitle0"/>
    <w:uiPriority w:val="99"/>
    <w:rsid w:val="00185C8D"/>
    <w:pPr>
      <w:jc w:val="center"/>
    </w:pPr>
    <w:rPr>
      <w:rFonts w:cs="Calibri"/>
      <w:noProof/>
    </w:rPr>
  </w:style>
  <w:style w:type="character" w:customStyle="1" w:styleId="EndNoteBibliographyTitle0">
    <w:name w:val="EndNote Bibliography Title 字元"/>
    <w:link w:val="EndNoteBibliographyTitle"/>
    <w:uiPriority w:val="99"/>
    <w:locked/>
    <w:rsid w:val="00185C8D"/>
    <w:rPr>
      <w:rFonts w:cs="Calibri"/>
      <w:noProof/>
      <w:kern w:val="2"/>
      <w:sz w:val="24"/>
      <w:szCs w:val="22"/>
    </w:rPr>
  </w:style>
  <w:style w:type="paragraph" w:customStyle="1" w:styleId="EndNoteBibliography">
    <w:name w:val="EndNote Bibliography"/>
    <w:basedOn w:val="a"/>
    <w:link w:val="EndNoteBibliography0"/>
    <w:uiPriority w:val="99"/>
    <w:rsid w:val="00185C8D"/>
    <w:rPr>
      <w:rFonts w:cs="Calibri"/>
      <w:noProof/>
    </w:rPr>
  </w:style>
  <w:style w:type="character" w:customStyle="1" w:styleId="EndNoteBibliography0">
    <w:name w:val="EndNote Bibliography 字元"/>
    <w:link w:val="EndNoteBibliography"/>
    <w:uiPriority w:val="99"/>
    <w:locked/>
    <w:rsid w:val="00185C8D"/>
    <w:rPr>
      <w:rFonts w:cs="Calibri"/>
      <w:noProof/>
      <w:kern w:val="2"/>
      <w:sz w:val="24"/>
      <w:szCs w:val="22"/>
    </w:rPr>
  </w:style>
  <w:style w:type="table" w:styleId="a8">
    <w:name w:val="Table Grid"/>
    <w:basedOn w:val="a1"/>
    <w:uiPriority w:val="59"/>
    <w:rsid w:val="001B10D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9">
    <w:name w:val="Balloon Text"/>
    <w:basedOn w:val="a"/>
    <w:link w:val="aa"/>
    <w:uiPriority w:val="99"/>
    <w:semiHidden/>
    <w:rsid w:val="00CA0A8C"/>
    <w:rPr>
      <w:rFonts w:ascii="Cambria" w:hAnsi="Cambria"/>
      <w:sz w:val="18"/>
      <w:szCs w:val="18"/>
    </w:rPr>
  </w:style>
  <w:style w:type="character" w:customStyle="1" w:styleId="aa">
    <w:name w:val="註解方塊文字 字元"/>
    <w:link w:val="a9"/>
    <w:uiPriority w:val="99"/>
    <w:semiHidden/>
    <w:locked/>
    <w:rsid w:val="00CA0A8C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Pa10">
    <w:name w:val="Pa10"/>
    <w:basedOn w:val="a"/>
    <w:next w:val="a"/>
    <w:uiPriority w:val="99"/>
    <w:rsid w:val="00626F08"/>
    <w:pPr>
      <w:autoSpaceDE w:val="0"/>
      <w:autoSpaceDN w:val="0"/>
      <w:adjustRightInd w:val="0"/>
      <w:spacing w:line="201" w:lineRule="atLeast"/>
    </w:pPr>
    <w:rPr>
      <w:rFonts w:ascii="HelveticaNeue LightCond" w:eastAsia="HelveticaNeue LightCond"/>
      <w:kern w:val="0"/>
      <w:szCs w:val="24"/>
    </w:rPr>
  </w:style>
  <w:style w:type="character" w:customStyle="1" w:styleId="A14">
    <w:name w:val="A14"/>
    <w:uiPriority w:val="99"/>
    <w:rsid w:val="00626F08"/>
    <w:rPr>
      <w:color w:val="000000"/>
      <w:sz w:val="17"/>
    </w:rPr>
  </w:style>
  <w:style w:type="paragraph" w:styleId="ab">
    <w:name w:val="List Paragraph"/>
    <w:basedOn w:val="a"/>
    <w:uiPriority w:val="34"/>
    <w:qFormat/>
    <w:rsid w:val="005A5C1D"/>
    <w:pPr>
      <w:ind w:leftChars="200" w:left="480"/>
    </w:pPr>
  </w:style>
  <w:style w:type="character" w:styleId="ac">
    <w:name w:val="Hyperlink"/>
    <w:uiPriority w:val="99"/>
    <w:rsid w:val="008E397C"/>
    <w:rPr>
      <w:rFonts w:cs="Times New Roman"/>
      <w:color w:val="0000FF"/>
      <w:u w:val="single"/>
    </w:rPr>
  </w:style>
  <w:style w:type="character" w:styleId="ad">
    <w:name w:val="line number"/>
    <w:uiPriority w:val="99"/>
    <w:semiHidden/>
    <w:unhideWhenUsed/>
    <w:rsid w:val="00AA6478"/>
  </w:style>
  <w:style w:type="paragraph" w:styleId="HTML">
    <w:name w:val="HTML Preformatted"/>
    <w:basedOn w:val="a"/>
    <w:link w:val="HTML0"/>
    <w:uiPriority w:val="99"/>
    <w:unhideWhenUsed/>
    <w:rsid w:val="009B01E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9B01EB"/>
    <w:rPr>
      <w:rFonts w:ascii="細明體" w:eastAsia="細明體" w:hAnsi="細明體" w:cs="細明體"/>
      <w:sz w:val="24"/>
      <w:szCs w:val="24"/>
    </w:rPr>
  </w:style>
  <w:style w:type="character" w:styleId="ae">
    <w:name w:val="annotation reference"/>
    <w:basedOn w:val="a0"/>
    <w:uiPriority w:val="99"/>
    <w:semiHidden/>
    <w:unhideWhenUsed/>
    <w:rsid w:val="003F6116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3F6116"/>
    <w:rPr>
      <w:sz w:val="20"/>
      <w:szCs w:val="20"/>
    </w:rPr>
  </w:style>
  <w:style w:type="character" w:customStyle="1" w:styleId="af0">
    <w:name w:val="註解文字 字元"/>
    <w:basedOn w:val="a0"/>
    <w:link w:val="af"/>
    <w:uiPriority w:val="99"/>
    <w:semiHidden/>
    <w:rsid w:val="003F6116"/>
    <w:rPr>
      <w:kern w:val="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3F6116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3F6116"/>
    <w:rPr>
      <w:b/>
      <w:bCs/>
      <w:kern w:val="2"/>
    </w:rPr>
  </w:style>
  <w:style w:type="character" w:customStyle="1" w:styleId="30">
    <w:name w:val="標題 3 字元"/>
    <w:basedOn w:val="a0"/>
    <w:link w:val="3"/>
    <w:uiPriority w:val="9"/>
    <w:rsid w:val="00B86DC6"/>
    <w:rPr>
      <w:rFonts w:ascii="Times New Roman" w:eastAsia="Times New Roman" w:hAnsi="Times New Roman"/>
      <w:b/>
      <w:bCs/>
      <w:sz w:val="27"/>
      <w:szCs w:val="27"/>
      <w:lang w:eastAsia="en-US"/>
    </w:rPr>
  </w:style>
  <w:style w:type="character" w:customStyle="1" w:styleId="20">
    <w:name w:val="標題 2 字元"/>
    <w:basedOn w:val="a0"/>
    <w:link w:val="2"/>
    <w:uiPriority w:val="9"/>
    <w:semiHidden/>
    <w:rsid w:val="00EB1057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</w:rPr>
  </w:style>
  <w:style w:type="character" w:customStyle="1" w:styleId="40">
    <w:name w:val="標題 4 字元"/>
    <w:basedOn w:val="a0"/>
    <w:link w:val="4"/>
    <w:semiHidden/>
    <w:rsid w:val="00EB1057"/>
    <w:rPr>
      <w:rFonts w:asciiTheme="majorHAnsi" w:eastAsiaTheme="majorEastAsia" w:hAnsiTheme="majorHAnsi" w:cstheme="majorBidi"/>
      <w:i/>
      <w:iCs/>
      <w:color w:val="365F91" w:themeColor="accent1" w:themeShade="BF"/>
      <w:kern w:val="2"/>
      <w:sz w:val="24"/>
      <w:szCs w:val="22"/>
    </w:rPr>
  </w:style>
  <w:style w:type="paragraph" w:styleId="af3">
    <w:name w:val="Revision"/>
    <w:hidden/>
    <w:uiPriority w:val="99"/>
    <w:semiHidden/>
    <w:rsid w:val="0044557B"/>
    <w:rPr>
      <w:kern w:val="2"/>
      <w:sz w:val="24"/>
      <w:szCs w:val="22"/>
    </w:rPr>
  </w:style>
  <w:style w:type="paragraph" w:customStyle="1" w:styleId="Default">
    <w:name w:val="Default"/>
    <w:rsid w:val="00F34EC5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10">
    <w:name w:val="標題 1 字元"/>
    <w:basedOn w:val="a0"/>
    <w:link w:val="1"/>
    <w:uiPriority w:val="9"/>
    <w:rsid w:val="002A0990"/>
    <w:rPr>
      <w:rFonts w:asciiTheme="majorHAnsi" w:eastAsiaTheme="majorEastAsia" w:hAnsiTheme="majorHAnsi" w:cstheme="majorBidi"/>
      <w:b/>
      <w:bCs/>
      <w:color w:val="365F91" w:themeColor="accent1" w:themeShade="BF"/>
      <w:kern w:val="2"/>
      <w:sz w:val="28"/>
      <w:szCs w:val="28"/>
    </w:rPr>
  </w:style>
  <w:style w:type="character" w:styleId="af4">
    <w:name w:val="Strong"/>
    <w:uiPriority w:val="22"/>
    <w:qFormat/>
    <w:locked/>
    <w:rsid w:val="00110C15"/>
    <w:rPr>
      <w:b/>
      <w:bCs/>
    </w:rPr>
  </w:style>
  <w:style w:type="paragraph" w:customStyle="1" w:styleId="referencescopy1">
    <w:name w:val="referencescopy1"/>
    <w:basedOn w:val="a"/>
    <w:rsid w:val="00110C15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referencescopy2">
    <w:name w:val="referencescopy2"/>
    <w:basedOn w:val="a"/>
    <w:rsid w:val="00110C15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Pa17">
    <w:name w:val="Pa17"/>
    <w:basedOn w:val="a"/>
    <w:next w:val="a"/>
    <w:uiPriority w:val="99"/>
    <w:rsid w:val="00110C15"/>
    <w:pPr>
      <w:autoSpaceDE w:val="0"/>
      <w:autoSpaceDN w:val="0"/>
      <w:adjustRightInd w:val="0"/>
      <w:spacing w:line="201" w:lineRule="atLeast"/>
    </w:pPr>
    <w:rPr>
      <w:rFonts w:ascii="Times New Roman" w:hAnsi="Times New Roman"/>
      <w:kern w:val="0"/>
      <w:szCs w:val="24"/>
    </w:rPr>
  </w:style>
  <w:style w:type="character" w:customStyle="1" w:styleId="11">
    <w:name w:val="未解析的提及1"/>
    <w:uiPriority w:val="99"/>
    <w:semiHidden/>
    <w:unhideWhenUsed/>
    <w:rsid w:val="00110C15"/>
    <w:rPr>
      <w:color w:val="605E5C"/>
      <w:shd w:val="clear" w:color="auto" w:fill="E1DFDD"/>
    </w:rPr>
  </w:style>
  <w:style w:type="character" w:customStyle="1" w:styleId="21">
    <w:name w:val="未解析的提及2"/>
    <w:basedOn w:val="a0"/>
    <w:uiPriority w:val="99"/>
    <w:rsid w:val="00DD2D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2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B563B-A985-4FE2-9652-D1059FDCDD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A9E4E8-11C1-40BA-ABC5-560C26AEB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9</Words>
  <Characters>170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楊富吉</dc:creator>
  <cp:lastModifiedBy>Silverstaryu Silverstaryu</cp:lastModifiedBy>
  <cp:revision>2</cp:revision>
  <cp:lastPrinted>2019-02-02T05:26:00Z</cp:lastPrinted>
  <dcterms:created xsi:type="dcterms:W3CDTF">2022-05-19T03:27:00Z</dcterms:created>
  <dcterms:modified xsi:type="dcterms:W3CDTF">2022-05-19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du4CJ0fgEehL</vt:lpwstr>
  </property>
</Properties>
</file>